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827C" w14:textId="1A6778F2" w:rsidR="00030FAA" w:rsidRPr="0015736F" w:rsidRDefault="00BF5329" w:rsidP="00BF5329">
      <w:pPr>
        <w:jc w:val="center"/>
        <w:rPr>
          <w:rFonts w:cstheme="minorHAnsi"/>
          <w:sz w:val="40"/>
          <w:szCs w:val="40"/>
        </w:rPr>
      </w:pPr>
      <w:r w:rsidRPr="0015736F">
        <w:rPr>
          <w:rFonts w:cstheme="minorHAnsi"/>
          <w:noProof/>
          <w:sz w:val="40"/>
          <w:szCs w:val="40"/>
          <w:lang w:val="en-GB" w:eastAsia="en-GB"/>
        </w:rPr>
        <w:drawing>
          <wp:inline distT="0" distB="0" distL="0" distR="0" wp14:anchorId="28657106" wp14:editId="0E978D5F">
            <wp:extent cx="2150229" cy="1009497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P%20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793" cy="103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8BF3F" w14:textId="1CBFE124" w:rsidR="00A97395" w:rsidRPr="0015736F" w:rsidRDefault="0015736F" w:rsidP="00605477">
      <w:pPr>
        <w:jc w:val="center"/>
        <w:rPr>
          <w:rFonts w:cstheme="minorHAnsi"/>
          <w:sz w:val="40"/>
          <w:szCs w:val="40"/>
        </w:rPr>
      </w:pPr>
      <w:r>
        <w:rPr>
          <w:rFonts w:cstheme="minorHAnsi"/>
          <w:noProof/>
          <w:sz w:val="40"/>
          <w:szCs w:val="40"/>
        </w:rPr>
        <w:drawing>
          <wp:inline distT="0" distB="0" distL="0" distR="0" wp14:anchorId="082CDE8D" wp14:editId="3AFFBDE8">
            <wp:extent cx="6645910" cy="1661160"/>
            <wp:effectExtent l="0" t="0" r="2540" b="0"/>
            <wp:docPr id="1361691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691186" name="Picture 136169118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CD073" w14:textId="16CDCC93" w:rsidR="003B51B6" w:rsidRPr="0015736F" w:rsidRDefault="003D3842" w:rsidP="003D3842">
      <w:pPr>
        <w:rPr>
          <w:rFonts w:cstheme="minorHAnsi"/>
          <w:sz w:val="40"/>
          <w:szCs w:val="40"/>
        </w:rPr>
      </w:pPr>
      <w:r w:rsidRPr="0015736F">
        <w:rPr>
          <w:rFonts w:cstheme="minorHAnsi"/>
          <w:sz w:val="40"/>
          <w:szCs w:val="40"/>
        </w:rPr>
        <w:t>202</w:t>
      </w:r>
      <w:r w:rsidR="005D1DAF" w:rsidRPr="0015736F">
        <w:rPr>
          <w:rFonts w:cstheme="minorHAnsi"/>
          <w:sz w:val="40"/>
          <w:szCs w:val="40"/>
        </w:rPr>
        <w:t>5</w:t>
      </w:r>
      <w:r w:rsidRPr="0015736F">
        <w:rPr>
          <w:rFonts w:cstheme="minorHAnsi"/>
          <w:sz w:val="40"/>
          <w:szCs w:val="40"/>
        </w:rPr>
        <w:t>-2</w:t>
      </w:r>
      <w:r w:rsidR="005D1DAF" w:rsidRPr="0015736F">
        <w:rPr>
          <w:rFonts w:cstheme="minorHAnsi"/>
          <w:sz w:val="40"/>
          <w:szCs w:val="40"/>
        </w:rPr>
        <w:t>6</w:t>
      </w:r>
      <w:r w:rsidR="00257687" w:rsidRPr="0015736F">
        <w:rPr>
          <w:rFonts w:cstheme="minorHAnsi"/>
          <w:sz w:val="40"/>
          <w:szCs w:val="40"/>
        </w:rPr>
        <w:t xml:space="preserve"> EOI</w:t>
      </w:r>
      <w:r w:rsidR="00F503E5" w:rsidRPr="0015736F">
        <w:rPr>
          <w:rFonts w:cstheme="minorHAnsi"/>
          <w:sz w:val="40"/>
          <w:szCs w:val="40"/>
        </w:rPr>
        <w:t xml:space="preserve"> - </w:t>
      </w:r>
      <w:r w:rsidR="003B51B6" w:rsidRPr="0015736F">
        <w:rPr>
          <w:rFonts w:cstheme="minorHAnsi"/>
          <w:sz w:val="40"/>
          <w:szCs w:val="40"/>
        </w:rPr>
        <w:t>Confidential Application</w:t>
      </w:r>
    </w:p>
    <w:tbl>
      <w:tblPr>
        <w:tblStyle w:val="TableGrid"/>
        <w:tblW w:w="10485" w:type="dxa"/>
        <w:tblLook w:val="0480" w:firstRow="0" w:lastRow="0" w:firstColumn="1" w:lastColumn="0" w:noHBand="0" w:noVBand="1"/>
      </w:tblPr>
      <w:tblGrid>
        <w:gridCol w:w="2376"/>
        <w:gridCol w:w="1701"/>
        <w:gridCol w:w="543"/>
        <w:gridCol w:w="1155"/>
        <w:gridCol w:w="247"/>
        <w:gridCol w:w="909"/>
        <w:gridCol w:w="407"/>
        <w:gridCol w:w="3147"/>
      </w:tblGrid>
      <w:tr w:rsidR="003B51B6" w:rsidRPr="0015736F" w14:paraId="5462B522" w14:textId="77777777" w:rsidTr="006F0D7E">
        <w:trPr>
          <w:trHeight w:val="544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3E599ED" w14:textId="33C30B3A" w:rsidR="003B51B6" w:rsidRPr="0015736F" w:rsidRDefault="00BF5329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Surname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4A4F043F" w14:textId="77777777" w:rsidR="003B51B6" w:rsidRPr="0015736F" w:rsidRDefault="003B51B6" w:rsidP="003B51B6">
            <w:pPr>
              <w:rPr>
                <w:rFonts w:cstheme="minorHAnsi"/>
              </w:rPr>
            </w:pPr>
          </w:p>
        </w:tc>
      </w:tr>
      <w:tr w:rsidR="003B51B6" w:rsidRPr="0015736F" w14:paraId="68B0B4A3" w14:textId="77777777" w:rsidTr="006F0D7E"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69CBC7CB" w14:textId="2DBF942B" w:rsidR="003B51B6" w:rsidRPr="0015736F" w:rsidRDefault="00BF5329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First Name:</w:t>
            </w:r>
          </w:p>
        </w:tc>
        <w:tc>
          <w:tcPr>
            <w:tcW w:w="2244" w:type="dxa"/>
            <w:gridSpan w:val="2"/>
            <w:tcMar>
              <w:top w:w="108" w:type="dxa"/>
              <w:bottom w:w="108" w:type="dxa"/>
            </w:tcMar>
            <w:vAlign w:val="center"/>
          </w:tcPr>
          <w:p w14:paraId="49BCACE8" w14:textId="77777777" w:rsidR="003B51B6" w:rsidRPr="0015736F" w:rsidRDefault="003B51B6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11" w:type="dxa"/>
            <w:gridSpan w:val="3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66422B47" w14:textId="1662D408" w:rsidR="003B51B6" w:rsidRPr="0015736F" w:rsidRDefault="00BF5329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referred name:</w:t>
            </w:r>
          </w:p>
          <w:p w14:paraId="13832B52" w14:textId="168654BC" w:rsidR="003B51B6" w:rsidRPr="0015736F" w:rsidRDefault="00BF5329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(</w:t>
            </w:r>
            <w:r w:rsidR="004A2E68"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for </w:t>
            </w: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name tags etc)</w:t>
            </w:r>
          </w:p>
        </w:tc>
        <w:tc>
          <w:tcPr>
            <w:tcW w:w="3554" w:type="dxa"/>
            <w:gridSpan w:val="2"/>
            <w:tcMar>
              <w:top w:w="108" w:type="dxa"/>
              <w:bottom w:w="108" w:type="dxa"/>
            </w:tcMar>
            <w:vAlign w:val="center"/>
          </w:tcPr>
          <w:p w14:paraId="2A21AB2D" w14:textId="77777777" w:rsidR="003B51B6" w:rsidRPr="0015736F" w:rsidRDefault="003B51B6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B7D1A" w:rsidRPr="0015736F" w14:paraId="3059A33A" w14:textId="77777777" w:rsidTr="00296860"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5E0EC281" w14:textId="3728EF19" w:rsidR="001B7D1A" w:rsidRPr="0015736F" w:rsidRDefault="001B7D1A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Date of birth:</w:t>
            </w:r>
          </w:p>
        </w:tc>
        <w:tc>
          <w:tcPr>
            <w:tcW w:w="2244" w:type="dxa"/>
            <w:gridSpan w:val="2"/>
            <w:tcMar>
              <w:top w:w="108" w:type="dxa"/>
              <w:bottom w:w="108" w:type="dxa"/>
            </w:tcMar>
            <w:vAlign w:val="center"/>
          </w:tcPr>
          <w:p w14:paraId="7748C147" w14:textId="77777777" w:rsidR="001B7D1A" w:rsidRPr="0015736F" w:rsidRDefault="001B7D1A" w:rsidP="00BE7B07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55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3D2BA8A5" w14:textId="3212F030" w:rsidR="001B7D1A" w:rsidRPr="0015736F" w:rsidRDefault="001B7D1A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Gender:</w:t>
            </w: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4710" w:type="dxa"/>
            <w:gridSpan w:val="4"/>
            <w:tcMar>
              <w:top w:w="108" w:type="dxa"/>
              <w:bottom w:w="108" w:type="dxa"/>
            </w:tcMar>
            <w:vAlign w:val="center"/>
          </w:tcPr>
          <w:p w14:paraId="69A73A76" w14:textId="77777777" w:rsidR="001B7D1A" w:rsidRPr="0015736F" w:rsidRDefault="001B7D1A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4F7AAD5D" w14:textId="77777777" w:rsidR="001B7D1A" w:rsidRPr="0015736F" w:rsidRDefault="001B7D1A" w:rsidP="003B51B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sym w:font="Wingdings" w:char="F06F"/>
            </w:r>
          </w:p>
        </w:tc>
      </w:tr>
      <w:tr w:rsidR="004D0D9A" w:rsidRPr="0015736F" w14:paraId="733CEA6B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9D7A4C2" w14:textId="27C6C531" w:rsidR="00563922" w:rsidRPr="0015736F" w:rsidRDefault="00BF5329" w:rsidP="00FB41A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Organisation / employer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0D8AB9F" w14:textId="77777777" w:rsidR="004D0D9A" w:rsidRPr="0015736F" w:rsidRDefault="004D0D9A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E5712" w:rsidRPr="0015736F" w14:paraId="0DE7B2FC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544F06BB" w14:textId="77777777" w:rsidR="000E5712" w:rsidRPr="0015736F" w:rsidRDefault="000E5712" w:rsidP="00FB41A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76C20FDE" w14:textId="77777777" w:rsidR="000E5712" w:rsidRPr="0015736F" w:rsidRDefault="000E571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E5712" w:rsidRPr="0015736F" w14:paraId="635BF3A4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6A309975" w14:textId="77777777" w:rsidR="000E5712" w:rsidRPr="0015736F" w:rsidRDefault="000E5712" w:rsidP="00FB41A6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57C0F18" w14:textId="77777777" w:rsidR="000E5712" w:rsidRPr="0015736F" w:rsidRDefault="000E571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D0D9A" w:rsidRPr="0015736F" w14:paraId="49983A4A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02FA0E26" w14:textId="64B63118" w:rsidR="004D0D9A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resent job title:</w:t>
            </w:r>
          </w:p>
          <w:p w14:paraId="4DFD8445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11C83B51" w14:textId="77777777" w:rsidR="004D0D9A" w:rsidRPr="0015736F" w:rsidRDefault="004D0D9A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D0D9A" w:rsidRPr="0015736F" w14:paraId="2EF381D6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000F4A2" w14:textId="09ECECD3" w:rsidR="004D0D9A" w:rsidRPr="0015736F" w:rsidRDefault="00BF5329" w:rsidP="00B2216C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Date commencement in this role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FB5DD31" w14:textId="77777777" w:rsidR="004D0D9A" w:rsidRPr="0015736F" w:rsidRDefault="004D0D9A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63922" w:rsidRPr="0015736F" w14:paraId="70140C71" w14:textId="77777777" w:rsidTr="006F0D7E">
        <w:tblPrEx>
          <w:tblLook w:val="04A0" w:firstRow="1" w:lastRow="0" w:firstColumn="1" w:lastColumn="0" w:noHBand="0" w:noVBand="1"/>
        </w:tblPrEx>
        <w:trPr>
          <w:trHeight w:val="621"/>
        </w:trPr>
        <w:tc>
          <w:tcPr>
            <w:tcW w:w="2376" w:type="dxa"/>
            <w:vMerge w:val="restart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EC8AAE9" w14:textId="77777777" w:rsidR="00B2216C" w:rsidRPr="0015736F" w:rsidRDefault="00B2216C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03518105" w14:textId="595385BE" w:rsidR="00563922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Business address:</w:t>
            </w:r>
          </w:p>
          <w:p w14:paraId="68CF3E28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71907E37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4F46F439" w14:textId="77777777" w:rsidR="00563922" w:rsidRPr="0015736F" w:rsidRDefault="00563922" w:rsidP="00563922">
            <w:pPr>
              <w:rPr>
                <w:rFonts w:cstheme="minorHAnsi"/>
                <w:b/>
              </w:rPr>
            </w:pPr>
          </w:p>
        </w:tc>
      </w:tr>
      <w:tr w:rsidR="00563922" w:rsidRPr="0015736F" w14:paraId="72F1348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C2E2DCE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  <w:tcMar>
              <w:top w:w="108" w:type="dxa"/>
              <w:bottom w:w="108" w:type="dxa"/>
            </w:tcMar>
            <w:vAlign w:val="center"/>
          </w:tcPr>
          <w:p w14:paraId="22A02143" w14:textId="77777777" w:rsidR="00563922" w:rsidRPr="0015736F" w:rsidRDefault="00563922" w:rsidP="00563922">
            <w:pPr>
              <w:rPr>
                <w:rFonts w:cstheme="minorHAnsi"/>
                <w:b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428D09E" w14:textId="77777777" w:rsidR="00563922" w:rsidRPr="0015736F" w:rsidRDefault="00563922" w:rsidP="00044F31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5CD82FF6" w14:textId="24B08979" w:rsidR="00563922" w:rsidRPr="0015736F" w:rsidRDefault="00BF5329" w:rsidP="00044F31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Postcode:  </w:t>
            </w:r>
          </w:p>
        </w:tc>
        <w:tc>
          <w:tcPr>
            <w:tcW w:w="3147" w:type="dxa"/>
            <w:tcMar>
              <w:top w:w="108" w:type="dxa"/>
              <w:bottom w:w="108" w:type="dxa"/>
            </w:tcMar>
            <w:vAlign w:val="center"/>
          </w:tcPr>
          <w:p w14:paraId="6CB4E63A" w14:textId="77777777" w:rsidR="00563922" w:rsidRPr="0015736F" w:rsidRDefault="00563922" w:rsidP="00563922">
            <w:pPr>
              <w:rPr>
                <w:rFonts w:cstheme="minorHAnsi"/>
                <w:b/>
              </w:rPr>
            </w:pPr>
          </w:p>
        </w:tc>
      </w:tr>
      <w:tr w:rsidR="00563922" w:rsidRPr="0015736F" w14:paraId="11463EDF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2A7A2499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2ADAC28C" w14:textId="668F44E3" w:rsidR="00563922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Telephone:</w:t>
            </w:r>
          </w:p>
        </w:tc>
        <w:tc>
          <w:tcPr>
            <w:tcW w:w="1701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25663AD8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</w:rPr>
            </w:pPr>
          </w:p>
          <w:p w14:paraId="5DEC3CF8" w14:textId="7A922BAC" w:rsidR="00563922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Business:</w:t>
            </w:r>
          </w:p>
        </w:tc>
        <w:tc>
          <w:tcPr>
            <w:tcW w:w="1945" w:type="dxa"/>
            <w:gridSpan w:val="3"/>
            <w:tcMar>
              <w:top w:w="108" w:type="dxa"/>
              <w:bottom w:w="108" w:type="dxa"/>
            </w:tcMar>
            <w:vAlign w:val="center"/>
          </w:tcPr>
          <w:p w14:paraId="4AEBE164" w14:textId="77777777" w:rsidR="00563922" w:rsidRPr="0015736F" w:rsidRDefault="00563922" w:rsidP="00563922">
            <w:pPr>
              <w:rPr>
                <w:rFonts w:cstheme="minorHAnsi"/>
                <w:b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5632975D" w14:textId="77777777" w:rsidR="00563922" w:rsidRPr="0015736F" w:rsidRDefault="00563922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6DE5A30C" w14:textId="75E759E3" w:rsidR="00563922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Mobile:</w:t>
            </w:r>
          </w:p>
        </w:tc>
        <w:tc>
          <w:tcPr>
            <w:tcW w:w="3147" w:type="dxa"/>
            <w:tcMar>
              <w:top w:w="108" w:type="dxa"/>
              <w:bottom w:w="108" w:type="dxa"/>
            </w:tcMar>
            <w:vAlign w:val="center"/>
          </w:tcPr>
          <w:p w14:paraId="1DAD0284" w14:textId="77777777" w:rsidR="00563922" w:rsidRPr="0015736F" w:rsidRDefault="00563922" w:rsidP="00563922">
            <w:pPr>
              <w:rPr>
                <w:rFonts w:cstheme="minorHAnsi"/>
                <w:b/>
              </w:rPr>
            </w:pPr>
          </w:p>
        </w:tc>
      </w:tr>
      <w:tr w:rsidR="00B2216C" w:rsidRPr="0015736F" w14:paraId="720F2FF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EE6BE56" w14:textId="77777777" w:rsidR="00B2216C" w:rsidRPr="0015736F" w:rsidRDefault="00B2216C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0520D478" w14:textId="3B666FDE" w:rsidR="00B2216C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lastRenderedPageBreak/>
              <w:t>Business email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4BD8AF11" w14:textId="77777777" w:rsidR="00B2216C" w:rsidRPr="0015736F" w:rsidRDefault="00B2216C" w:rsidP="00563922">
            <w:pPr>
              <w:rPr>
                <w:rFonts w:cstheme="minorHAnsi"/>
                <w:b/>
              </w:rPr>
            </w:pPr>
          </w:p>
          <w:p w14:paraId="116B76AD" w14:textId="77777777" w:rsidR="00E84CC7" w:rsidRPr="0015736F" w:rsidRDefault="00E84CC7" w:rsidP="00563922">
            <w:pPr>
              <w:rPr>
                <w:rFonts w:cstheme="minorHAnsi"/>
                <w:b/>
              </w:rPr>
            </w:pPr>
          </w:p>
          <w:p w14:paraId="5783B04C" w14:textId="3A6D6293" w:rsidR="004A2E68" w:rsidRPr="0015736F" w:rsidRDefault="004A2E68" w:rsidP="00563922">
            <w:pPr>
              <w:rPr>
                <w:rFonts w:cstheme="minorHAnsi"/>
                <w:b/>
              </w:rPr>
            </w:pPr>
          </w:p>
        </w:tc>
      </w:tr>
      <w:tr w:rsidR="00B2216C" w:rsidRPr="0015736F" w14:paraId="4AE5F5F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vMerge w:val="restart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BB1220D" w14:textId="77777777" w:rsidR="00B2216C" w:rsidRPr="0015736F" w:rsidRDefault="00B2216C" w:rsidP="00B2216C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65743373" w14:textId="6658C9BA" w:rsidR="00B2216C" w:rsidRPr="0015736F" w:rsidRDefault="00BF5329" w:rsidP="00B2216C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Home address:</w:t>
            </w:r>
          </w:p>
          <w:p w14:paraId="35E69DBE" w14:textId="77777777" w:rsidR="00B2216C" w:rsidRPr="0015736F" w:rsidRDefault="00B2216C" w:rsidP="00B2216C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6B3E4921" w14:textId="77777777" w:rsidR="00B2216C" w:rsidRPr="0015736F" w:rsidRDefault="00B2216C" w:rsidP="00B2216C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  <w:tcMar>
              <w:top w:w="108" w:type="dxa"/>
              <w:bottom w:w="108" w:type="dxa"/>
            </w:tcMar>
            <w:vAlign w:val="center"/>
          </w:tcPr>
          <w:p w14:paraId="4F885F4A" w14:textId="77777777" w:rsidR="00B2216C" w:rsidRPr="0015736F" w:rsidRDefault="00B2216C" w:rsidP="00563922">
            <w:pPr>
              <w:rPr>
                <w:rFonts w:cstheme="minorHAnsi"/>
                <w:b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3DBC6DBA" w14:textId="77777777" w:rsidR="00B2216C" w:rsidRPr="0015736F" w:rsidRDefault="00B2216C" w:rsidP="00044F31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00CA5C3B" w14:textId="69243281" w:rsidR="00B2216C" w:rsidRPr="0015736F" w:rsidRDefault="00BF5329" w:rsidP="00044F31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ostcode:</w:t>
            </w:r>
          </w:p>
        </w:tc>
        <w:tc>
          <w:tcPr>
            <w:tcW w:w="3147" w:type="dxa"/>
            <w:tcMar>
              <w:top w:w="108" w:type="dxa"/>
              <w:bottom w:w="108" w:type="dxa"/>
            </w:tcMar>
            <w:vAlign w:val="center"/>
          </w:tcPr>
          <w:p w14:paraId="6E40E6DF" w14:textId="77777777" w:rsidR="00B2216C" w:rsidRPr="0015736F" w:rsidRDefault="00B2216C" w:rsidP="00563922">
            <w:pPr>
              <w:rPr>
                <w:rFonts w:cstheme="minorHAnsi"/>
                <w:b/>
              </w:rPr>
            </w:pPr>
          </w:p>
        </w:tc>
      </w:tr>
      <w:tr w:rsidR="00B2216C" w:rsidRPr="0015736F" w14:paraId="3C3D4C1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31AF5C0" w14:textId="77777777" w:rsidR="00B2216C" w:rsidRPr="0015736F" w:rsidRDefault="00B2216C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C52B6D7" w14:textId="77777777" w:rsidR="00B2216C" w:rsidRPr="0015736F" w:rsidRDefault="00B2216C" w:rsidP="00563922">
            <w:pPr>
              <w:rPr>
                <w:rFonts w:cstheme="minorHAnsi"/>
                <w:b/>
              </w:rPr>
            </w:pPr>
          </w:p>
        </w:tc>
      </w:tr>
      <w:tr w:rsidR="00B2216C" w:rsidRPr="0015736F" w14:paraId="535B7436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169DF80A" w14:textId="77777777" w:rsidR="00B2216C" w:rsidRPr="0015736F" w:rsidRDefault="00B2216C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454142A4" w14:textId="554611EB" w:rsidR="00B2216C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Home telephone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73A67174" w14:textId="77777777" w:rsidR="00B2216C" w:rsidRPr="0015736F" w:rsidRDefault="00B2216C" w:rsidP="00563922">
            <w:pPr>
              <w:rPr>
                <w:rFonts w:cstheme="minorHAnsi"/>
                <w:b/>
              </w:rPr>
            </w:pPr>
          </w:p>
        </w:tc>
      </w:tr>
      <w:tr w:rsidR="00B2216C" w:rsidRPr="0015736F" w14:paraId="731A7A2C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6862C3B" w14:textId="77777777" w:rsidR="00B2216C" w:rsidRPr="0015736F" w:rsidRDefault="00B2216C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145BD3DD" w14:textId="7C98A42A" w:rsidR="00B2216C" w:rsidRPr="0015736F" w:rsidRDefault="00BF5329" w:rsidP="00563922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Home email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21DB85A7" w14:textId="77777777" w:rsidR="00B2216C" w:rsidRPr="0015736F" w:rsidRDefault="00B2216C" w:rsidP="00563922">
            <w:pPr>
              <w:rPr>
                <w:rFonts w:cstheme="minorHAnsi"/>
                <w:b/>
              </w:rPr>
            </w:pPr>
          </w:p>
          <w:p w14:paraId="7DA30C44" w14:textId="62B47315" w:rsidR="004A2E68" w:rsidRPr="0015736F" w:rsidRDefault="004A2E68" w:rsidP="00563922">
            <w:pPr>
              <w:rPr>
                <w:rFonts w:cstheme="minorHAnsi"/>
                <w:b/>
              </w:rPr>
            </w:pPr>
          </w:p>
        </w:tc>
      </w:tr>
    </w:tbl>
    <w:p w14:paraId="4F81C464" w14:textId="77777777" w:rsidR="00B16D3F" w:rsidRPr="0015736F" w:rsidRDefault="00B16D3F" w:rsidP="00B16D3F">
      <w:pPr>
        <w:spacing w:after="0" w:line="240" w:lineRule="auto"/>
        <w:rPr>
          <w:rFonts w:cstheme="minorHAnsi"/>
          <w:b/>
          <w:color w:val="FFFFFF" w:themeColor="background1"/>
          <w:sz w:val="40"/>
          <w:szCs w:val="40"/>
        </w:rPr>
      </w:pPr>
    </w:p>
    <w:p w14:paraId="59CDD25C" w14:textId="57B4D5FA" w:rsidR="00E75F10" w:rsidRPr="0015736F" w:rsidRDefault="00E75F10" w:rsidP="00A4580E">
      <w:pPr>
        <w:shd w:val="clear" w:color="auto" w:fill="76923C" w:themeFill="accent3" w:themeFillShade="BF"/>
        <w:spacing w:after="0" w:line="240" w:lineRule="auto"/>
        <w:rPr>
          <w:rFonts w:cstheme="minorHAnsi"/>
          <w:color w:val="FFFFFF" w:themeColor="background1"/>
        </w:rPr>
      </w:pPr>
      <w:r w:rsidRPr="0015736F">
        <w:rPr>
          <w:rFonts w:cstheme="minorHAnsi"/>
          <w:b/>
          <w:color w:val="FFFFFF" w:themeColor="background1"/>
          <w:sz w:val="40"/>
          <w:szCs w:val="40"/>
        </w:rPr>
        <w:t>Employment / Experience</w:t>
      </w:r>
      <w:r w:rsidR="001257CF" w:rsidRPr="0015736F">
        <w:rPr>
          <w:rFonts w:cstheme="minorHAnsi"/>
          <w:b/>
          <w:color w:val="FFFFFF" w:themeColor="background1"/>
          <w:sz w:val="40"/>
          <w:szCs w:val="40"/>
        </w:rPr>
        <w:t>:</w:t>
      </w:r>
    </w:p>
    <w:p w14:paraId="480BEE4F" w14:textId="77777777" w:rsidR="00E75F10" w:rsidRPr="0015736F" w:rsidRDefault="00E75F10" w:rsidP="00E75F10">
      <w:pPr>
        <w:spacing w:after="0" w:line="240" w:lineRule="auto"/>
        <w:rPr>
          <w:rFonts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75F10" w:rsidRPr="0015736F" w14:paraId="113317F4" w14:textId="77777777" w:rsidTr="004D2F1A">
        <w:tc>
          <w:tcPr>
            <w:tcW w:w="10485" w:type="dxa"/>
            <w:shd w:val="clear" w:color="auto" w:fill="76923C" w:themeFill="accent3" w:themeFillShade="BF"/>
          </w:tcPr>
          <w:p w14:paraId="0CC23334" w14:textId="77777777" w:rsidR="00E75F10" w:rsidRPr="0015736F" w:rsidRDefault="00E75F10" w:rsidP="00E75F10">
            <w:pPr>
              <w:rPr>
                <w:rFonts w:cstheme="minorHAnsi"/>
                <w:b/>
                <w:color w:val="FFFFFF" w:themeColor="background1"/>
                <w:sz w:val="28"/>
                <w:szCs w:val="28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lease provide a brief description of your current role, responsibilities, staff, etc.</w:t>
            </w:r>
          </w:p>
        </w:tc>
      </w:tr>
      <w:tr w:rsidR="00E75F10" w:rsidRPr="0015736F" w14:paraId="6DBB554F" w14:textId="77777777" w:rsidTr="004D2F1A">
        <w:tc>
          <w:tcPr>
            <w:tcW w:w="10485" w:type="dxa"/>
          </w:tcPr>
          <w:p w14:paraId="702A98BF" w14:textId="77777777" w:rsidR="00E75F10" w:rsidRPr="0015736F" w:rsidRDefault="00E75F10" w:rsidP="00E75F10">
            <w:pPr>
              <w:rPr>
                <w:rFonts w:cstheme="minorHAnsi"/>
              </w:rPr>
            </w:pPr>
          </w:p>
          <w:p w14:paraId="2D32BE91" w14:textId="77777777" w:rsidR="00E75F10" w:rsidRPr="0015736F" w:rsidRDefault="00E75F10" w:rsidP="00E75F10">
            <w:pPr>
              <w:rPr>
                <w:rFonts w:cstheme="minorHAnsi"/>
              </w:rPr>
            </w:pPr>
          </w:p>
          <w:p w14:paraId="0EC578CD" w14:textId="77777777" w:rsidR="00E75F10" w:rsidRPr="0015736F" w:rsidRDefault="00E75F10" w:rsidP="00E75F10">
            <w:pPr>
              <w:rPr>
                <w:rFonts w:cstheme="minorHAnsi"/>
              </w:rPr>
            </w:pPr>
          </w:p>
          <w:p w14:paraId="48B805D2" w14:textId="77777777" w:rsidR="00E75F10" w:rsidRPr="0015736F" w:rsidRDefault="00E75F10" w:rsidP="00E75F10">
            <w:pPr>
              <w:rPr>
                <w:rFonts w:cstheme="minorHAnsi"/>
              </w:rPr>
            </w:pPr>
          </w:p>
          <w:p w14:paraId="56C42FB7" w14:textId="77777777" w:rsidR="00E75F10" w:rsidRPr="0015736F" w:rsidRDefault="00E75F10" w:rsidP="00E75F10">
            <w:pPr>
              <w:rPr>
                <w:rFonts w:cstheme="minorHAnsi"/>
              </w:rPr>
            </w:pPr>
          </w:p>
          <w:p w14:paraId="3F6764EF" w14:textId="77777777" w:rsidR="00E75F10" w:rsidRPr="0015736F" w:rsidRDefault="00E75F10" w:rsidP="00E75F10">
            <w:pPr>
              <w:rPr>
                <w:rFonts w:cstheme="minorHAnsi"/>
              </w:rPr>
            </w:pPr>
          </w:p>
          <w:p w14:paraId="7C97FC69" w14:textId="77777777" w:rsidR="00E75F10" w:rsidRPr="0015736F" w:rsidRDefault="00E75F10" w:rsidP="00E75F10">
            <w:pPr>
              <w:rPr>
                <w:rFonts w:cstheme="minorHAnsi"/>
              </w:rPr>
            </w:pPr>
          </w:p>
        </w:tc>
      </w:tr>
    </w:tbl>
    <w:p w14:paraId="7F469EE9" w14:textId="77777777" w:rsidR="00605477" w:rsidRPr="0015736F" w:rsidRDefault="00605477" w:rsidP="00E75F10">
      <w:pPr>
        <w:spacing w:after="0" w:line="240" w:lineRule="auto"/>
        <w:rPr>
          <w:rFonts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310"/>
        <w:gridCol w:w="4177"/>
        <w:gridCol w:w="2013"/>
        <w:gridCol w:w="1985"/>
      </w:tblGrid>
      <w:tr w:rsidR="00163226" w:rsidRPr="0015736F" w14:paraId="08EE233D" w14:textId="77777777" w:rsidTr="004D2F1A">
        <w:tc>
          <w:tcPr>
            <w:tcW w:w="10485" w:type="dxa"/>
            <w:gridSpan w:val="4"/>
            <w:shd w:val="clear" w:color="auto" w:fill="76923C" w:themeFill="accent3" w:themeFillShade="BF"/>
          </w:tcPr>
          <w:p w14:paraId="534B4049" w14:textId="77777777" w:rsidR="00163226" w:rsidRPr="0015736F" w:rsidRDefault="00163226" w:rsidP="00E75F10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Previous Employment in </w:t>
            </w:r>
            <w:r w:rsidR="00BE7B07"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Reverse </w:t>
            </w: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hronological Order</w:t>
            </w:r>
          </w:p>
        </w:tc>
      </w:tr>
      <w:tr w:rsidR="00163226" w:rsidRPr="0015736F" w14:paraId="4431FE82" w14:textId="77777777" w:rsidTr="004D2F1A">
        <w:tc>
          <w:tcPr>
            <w:tcW w:w="2310" w:type="dxa"/>
            <w:vMerge w:val="restart"/>
            <w:shd w:val="clear" w:color="auto" w:fill="76923C" w:themeFill="accent3" w:themeFillShade="BF"/>
          </w:tcPr>
          <w:p w14:paraId="32CA9229" w14:textId="77777777" w:rsidR="00163226" w:rsidRPr="0015736F" w:rsidRDefault="00163226" w:rsidP="00163226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2055EED0" w14:textId="77777777" w:rsidR="00163226" w:rsidRPr="0015736F" w:rsidRDefault="00163226" w:rsidP="00163226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Employer</w:t>
            </w:r>
          </w:p>
        </w:tc>
        <w:tc>
          <w:tcPr>
            <w:tcW w:w="4177" w:type="dxa"/>
            <w:vMerge w:val="restart"/>
            <w:shd w:val="clear" w:color="auto" w:fill="76923C" w:themeFill="accent3" w:themeFillShade="BF"/>
          </w:tcPr>
          <w:p w14:paraId="1BB752B8" w14:textId="77777777" w:rsidR="00163226" w:rsidRPr="0015736F" w:rsidRDefault="00163226" w:rsidP="00163226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</w:p>
          <w:p w14:paraId="62ED1650" w14:textId="77777777" w:rsidR="00163226" w:rsidRPr="0015736F" w:rsidRDefault="00163226" w:rsidP="00163226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Title / Responsibility</w:t>
            </w:r>
          </w:p>
        </w:tc>
        <w:tc>
          <w:tcPr>
            <w:tcW w:w="3998" w:type="dxa"/>
            <w:gridSpan w:val="2"/>
            <w:shd w:val="clear" w:color="auto" w:fill="76923C" w:themeFill="accent3" w:themeFillShade="BF"/>
          </w:tcPr>
          <w:p w14:paraId="3C7DE11E" w14:textId="77777777" w:rsidR="00163226" w:rsidRPr="0015736F" w:rsidRDefault="00163226" w:rsidP="00163226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Dates</w:t>
            </w:r>
          </w:p>
        </w:tc>
      </w:tr>
      <w:tr w:rsidR="00163226" w:rsidRPr="0015736F" w14:paraId="5F51DBFB" w14:textId="77777777" w:rsidTr="004D2F1A">
        <w:tc>
          <w:tcPr>
            <w:tcW w:w="2310" w:type="dxa"/>
            <w:vMerge/>
            <w:shd w:val="clear" w:color="auto" w:fill="76923C" w:themeFill="accent3" w:themeFillShade="BF"/>
          </w:tcPr>
          <w:p w14:paraId="4CFDAD6C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4177" w:type="dxa"/>
            <w:vMerge/>
            <w:shd w:val="clear" w:color="auto" w:fill="76923C" w:themeFill="accent3" w:themeFillShade="BF"/>
          </w:tcPr>
          <w:p w14:paraId="3AF2ED2A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2013" w:type="dxa"/>
            <w:shd w:val="clear" w:color="auto" w:fill="76923C" w:themeFill="accent3" w:themeFillShade="BF"/>
          </w:tcPr>
          <w:p w14:paraId="14813170" w14:textId="77777777" w:rsidR="00163226" w:rsidRPr="0015736F" w:rsidRDefault="00163226" w:rsidP="00163226">
            <w:pPr>
              <w:jc w:val="center"/>
              <w:rPr>
                <w:rFonts w:cstheme="minorHAnsi"/>
                <w:color w:val="FFFFFF" w:themeColor="background1"/>
              </w:rPr>
            </w:pPr>
            <w:r w:rsidRPr="0015736F">
              <w:rPr>
                <w:rFonts w:cstheme="minorHAnsi"/>
                <w:color w:val="FFFFFF" w:themeColor="background1"/>
              </w:rPr>
              <w:t>From</w:t>
            </w:r>
          </w:p>
        </w:tc>
        <w:tc>
          <w:tcPr>
            <w:tcW w:w="1985" w:type="dxa"/>
            <w:shd w:val="clear" w:color="auto" w:fill="76923C" w:themeFill="accent3" w:themeFillShade="BF"/>
          </w:tcPr>
          <w:p w14:paraId="3B524C9C" w14:textId="77777777" w:rsidR="00163226" w:rsidRPr="0015736F" w:rsidRDefault="00163226" w:rsidP="00163226">
            <w:pPr>
              <w:jc w:val="center"/>
              <w:rPr>
                <w:rFonts w:cstheme="minorHAnsi"/>
                <w:color w:val="FFFFFF" w:themeColor="background1"/>
              </w:rPr>
            </w:pPr>
            <w:r w:rsidRPr="0015736F">
              <w:rPr>
                <w:rFonts w:cstheme="minorHAnsi"/>
                <w:color w:val="FFFFFF" w:themeColor="background1"/>
              </w:rPr>
              <w:t>To</w:t>
            </w:r>
          </w:p>
        </w:tc>
      </w:tr>
      <w:tr w:rsidR="00163226" w:rsidRPr="0015736F" w14:paraId="68153650" w14:textId="77777777" w:rsidTr="004D2F1A">
        <w:tc>
          <w:tcPr>
            <w:tcW w:w="2310" w:type="dxa"/>
          </w:tcPr>
          <w:p w14:paraId="627107D2" w14:textId="77777777" w:rsidR="00163226" w:rsidRPr="0015736F" w:rsidRDefault="00163226" w:rsidP="00E75F10">
            <w:pPr>
              <w:rPr>
                <w:rFonts w:cstheme="minorHAnsi"/>
              </w:rPr>
            </w:pPr>
          </w:p>
          <w:p w14:paraId="2545E2C0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4177" w:type="dxa"/>
          </w:tcPr>
          <w:p w14:paraId="0518A2F7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2013" w:type="dxa"/>
          </w:tcPr>
          <w:p w14:paraId="1D308E96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  <w:tc>
          <w:tcPr>
            <w:tcW w:w="1985" w:type="dxa"/>
          </w:tcPr>
          <w:p w14:paraId="6ADAD473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</w:tr>
      <w:tr w:rsidR="00163226" w:rsidRPr="0015736F" w14:paraId="66A0E9A5" w14:textId="77777777" w:rsidTr="004D2F1A">
        <w:tc>
          <w:tcPr>
            <w:tcW w:w="2310" w:type="dxa"/>
          </w:tcPr>
          <w:p w14:paraId="10D182B1" w14:textId="77777777" w:rsidR="00163226" w:rsidRPr="0015736F" w:rsidRDefault="00163226" w:rsidP="00E75F10">
            <w:pPr>
              <w:rPr>
                <w:rFonts w:cstheme="minorHAnsi"/>
              </w:rPr>
            </w:pPr>
          </w:p>
          <w:p w14:paraId="508F7BCB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4177" w:type="dxa"/>
          </w:tcPr>
          <w:p w14:paraId="2B8CFD21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2013" w:type="dxa"/>
          </w:tcPr>
          <w:p w14:paraId="5AD7A16B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  <w:tc>
          <w:tcPr>
            <w:tcW w:w="1985" w:type="dxa"/>
          </w:tcPr>
          <w:p w14:paraId="1D587C2F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</w:tr>
      <w:tr w:rsidR="00163226" w:rsidRPr="0015736F" w14:paraId="73FDE01D" w14:textId="77777777" w:rsidTr="004D2F1A">
        <w:tc>
          <w:tcPr>
            <w:tcW w:w="2310" w:type="dxa"/>
          </w:tcPr>
          <w:p w14:paraId="46303F39" w14:textId="77777777" w:rsidR="00163226" w:rsidRPr="0015736F" w:rsidRDefault="00163226" w:rsidP="00E75F10">
            <w:pPr>
              <w:rPr>
                <w:rFonts w:cstheme="minorHAnsi"/>
              </w:rPr>
            </w:pPr>
          </w:p>
          <w:p w14:paraId="43F65735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4177" w:type="dxa"/>
          </w:tcPr>
          <w:p w14:paraId="5C7C5C80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2013" w:type="dxa"/>
          </w:tcPr>
          <w:p w14:paraId="29F588F2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  <w:tc>
          <w:tcPr>
            <w:tcW w:w="1985" w:type="dxa"/>
          </w:tcPr>
          <w:p w14:paraId="4B937BB6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</w:tr>
      <w:tr w:rsidR="00163226" w:rsidRPr="0015736F" w14:paraId="1C89591E" w14:textId="77777777" w:rsidTr="004D2F1A">
        <w:tc>
          <w:tcPr>
            <w:tcW w:w="2310" w:type="dxa"/>
          </w:tcPr>
          <w:p w14:paraId="6D8BA10F" w14:textId="77777777" w:rsidR="00163226" w:rsidRPr="0015736F" w:rsidRDefault="00163226" w:rsidP="00E75F10">
            <w:pPr>
              <w:rPr>
                <w:rFonts w:cstheme="minorHAnsi"/>
              </w:rPr>
            </w:pPr>
          </w:p>
          <w:p w14:paraId="20AEA547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4177" w:type="dxa"/>
          </w:tcPr>
          <w:p w14:paraId="67074CC3" w14:textId="77777777" w:rsidR="00163226" w:rsidRPr="0015736F" w:rsidRDefault="00163226" w:rsidP="00E75F10">
            <w:pPr>
              <w:rPr>
                <w:rFonts w:cstheme="minorHAnsi"/>
              </w:rPr>
            </w:pPr>
          </w:p>
        </w:tc>
        <w:tc>
          <w:tcPr>
            <w:tcW w:w="2013" w:type="dxa"/>
          </w:tcPr>
          <w:p w14:paraId="1E18C8FB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  <w:tc>
          <w:tcPr>
            <w:tcW w:w="1985" w:type="dxa"/>
          </w:tcPr>
          <w:p w14:paraId="37E30D7D" w14:textId="77777777" w:rsidR="00163226" w:rsidRPr="0015736F" w:rsidRDefault="00163226" w:rsidP="00163226">
            <w:pPr>
              <w:jc w:val="center"/>
              <w:rPr>
                <w:rFonts w:cstheme="minorHAnsi"/>
              </w:rPr>
            </w:pPr>
          </w:p>
        </w:tc>
      </w:tr>
    </w:tbl>
    <w:p w14:paraId="5C2C8C2B" w14:textId="77777777" w:rsidR="00163226" w:rsidRPr="0015736F" w:rsidRDefault="00163226" w:rsidP="00E75F10">
      <w:pPr>
        <w:spacing w:after="0" w:line="240" w:lineRule="auto"/>
        <w:rPr>
          <w:rFonts w:cstheme="minorHAnsi"/>
        </w:rPr>
      </w:pPr>
    </w:p>
    <w:p w14:paraId="7A6D8D03" w14:textId="14421503" w:rsidR="004D2F1A" w:rsidRPr="0015736F" w:rsidRDefault="00E84CC7" w:rsidP="00E75F10">
      <w:p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ab/>
      </w:r>
    </w:p>
    <w:p w14:paraId="340A3745" w14:textId="77777777" w:rsidR="001257CF" w:rsidRPr="0015736F" w:rsidRDefault="001257CF" w:rsidP="00A4580E">
      <w:pPr>
        <w:shd w:val="clear" w:color="auto" w:fill="76923C" w:themeFill="accent3" w:themeFillShade="BF"/>
        <w:spacing w:after="0" w:line="240" w:lineRule="auto"/>
        <w:rPr>
          <w:rFonts w:cstheme="minorHAnsi"/>
          <w:color w:val="FFFFFF" w:themeColor="background1"/>
        </w:rPr>
      </w:pPr>
      <w:r w:rsidRPr="0015736F">
        <w:rPr>
          <w:rFonts w:cstheme="minorHAnsi"/>
          <w:b/>
          <w:color w:val="FFFFFF" w:themeColor="background1"/>
          <w:sz w:val="40"/>
          <w:szCs w:val="40"/>
        </w:rPr>
        <w:t>Education</w:t>
      </w:r>
      <w:r w:rsidR="008241C1" w:rsidRPr="0015736F">
        <w:rPr>
          <w:rFonts w:cstheme="minorHAnsi"/>
          <w:b/>
          <w:color w:val="FFFFFF" w:themeColor="background1"/>
          <w:sz w:val="40"/>
          <w:szCs w:val="40"/>
        </w:rPr>
        <w:t>/ Training</w:t>
      </w:r>
    </w:p>
    <w:p w14:paraId="06F73041" w14:textId="77777777" w:rsidR="001257CF" w:rsidRPr="0015736F" w:rsidRDefault="001257CF" w:rsidP="001257CF">
      <w:pPr>
        <w:rPr>
          <w:rFonts w:cstheme="minorHAnsi"/>
          <w:sz w:val="20"/>
          <w:szCs w:val="20"/>
        </w:rPr>
      </w:pPr>
      <w:r w:rsidRPr="0015736F">
        <w:rPr>
          <w:rFonts w:cstheme="minorHAnsi"/>
          <w:sz w:val="20"/>
          <w:szCs w:val="20"/>
        </w:rPr>
        <w:t>(Reverse chronological order)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4"/>
        <w:gridCol w:w="2835"/>
        <w:gridCol w:w="1842"/>
        <w:gridCol w:w="851"/>
        <w:gridCol w:w="850"/>
        <w:gridCol w:w="3573"/>
      </w:tblGrid>
      <w:tr w:rsidR="0062668A" w:rsidRPr="0015736F" w14:paraId="3D40117A" w14:textId="77777777" w:rsidTr="004D2F1A">
        <w:tc>
          <w:tcPr>
            <w:tcW w:w="534" w:type="dxa"/>
            <w:vMerge w:val="restart"/>
            <w:shd w:val="clear" w:color="auto" w:fill="76923C" w:themeFill="accent3" w:themeFillShade="BF"/>
          </w:tcPr>
          <w:p w14:paraId="5402ED74" w14:textId="77777777" w:rsidR="0062668A" w:rsidRPr="0015736F" w:rsidRDefault="0062668A" w:rsidP="001257CF">
            <w:pPr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 w:val="restart"/>
            <w:shd w:val="clear" w:color="auto" w:fill="76923C" w:themeFill="accent3" w:themeFillShade="BF"/>
          </w:tcPr>
          <w:p w14:paraId="0F5C4BB1" w14:textId="77777777" w:rsidR="0062668A" w:rsidRPr="0015736F" w:rsidRDefault="0062668A" w:rsidP="001257CF">
            <w:pPr>
              <w:rPr>
                <w:rFonts w:cstheme="minorHAnsi"/>
                <w:b/>
                <w:color w:val="FFFFFF" w:themeColor="background1"/>
              </w:rPr>
            </w:pPr>
          </w:p>
          <w:p w14:paraId="62D082E4" w14:textId="77777777" w:rsidR="0062668A" w:rsidRPr="0015736F" w:rsidRDefault="0062668A" w:rsidP="00B2289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Institution</w:t>
            </w:r>
          </w:p>
        </w:tc>
        <w:tc>
          <w:tcPr>
            <w:tcW w:w="1842" w:type="dxa"/>
            <w:vMerge w:val="restart"/>
            <w:shd w:val="clear" w:color="auto" w:fill="76923C" w:themeFill="accent3" w:themeFillShade="BF"/>
          </w:tcPr>
          <w:p w14:paraId="743A4A81" w14:textId="77777777" w:rsidR="0062668A" w:rsidRPr="0015736F" w:rsidRDefault="0062668A" w:rsidP="00B2289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</w:p>
          <w:p w14:paraId="7B49235B" w14:textId="77777777" w:rsidR="0062668A" w:rsidRPr="0015736F" w:rsidRDefault="0062668A" w:rsidP="00B2289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Location</w:t>
            </w:r>
          </w:p>
        </w:tc>
        <w:tc>
          <w:tcPr>
            <w:tcW w:w="1701" w:type="dxa"/>
            <w:gridSpan w:val="2"/>
            <w:shd w:val="clear" w:color="auto" w:fill="76923C" w:themeFill="accent3" w:themeFillShade="BF"/>
          </w:tcPr>
          <w:p w14:paraId="3FDE5ADC" w14:textId="77777777" w:rsidR="0062668A" w:rsidRPr="0015736F" w:rsidRDefault="0062668A" w:rsidP="001257CF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Years</w:t>
            </w:r>
          </w:p>
        </w:tc>
        <w:tc>
          <w:tcPr>
            <w:tcW w:w="3573" w:type="dxa"/>
            <w:shd w:val="clear" w:color="auto" w:fill="76923C" w:themeFill="accent3" w:themeFillShade="BF"/>
          </w:tcPr>
          <w:p w14:paraId="50508D0D" w14:textId="77777777" w:rsidR="0062668A" w:rsidRPr="0015736F" w:rsidRDefault="0062668A" w:rsidP="001257CF">
            <w:pPr>
              <w:rPr>
                <w:rFonts w:cstheme="minorHAnsi"/>
                <w:b/>
                <w:color w:val="FFFFFF" w:themeColor="background1"/>
              </w:rPr>
            </w:pPr>
          </w:p>
        </w:tc>
      </w:tr>
      <w:tr w:rsidR="0062668A" w:rsidRPr="0015736F" w14:paraId="68F08A98" w14:textId="77777777" w:rsidTr="004D2F1A">
        <w:tc>
          <w:tcPr>
            <w:tcW w:w="534" w:type="dxa"/>
            <w:vMerge/>
            <w:shd w:val="clear" w:color="auto" w:fill="76923C" w:themeFill="accent3" w:themeFillShade="BF"/>
          </w:tcPr>
          <w:p w14:paraId="5DEB426C" w14:textId="77777777" w:rsidR="0062668A" w:rsidRPr="0015736F" w:rsidRDefault="0062668A" w:rsidP="001257CF">
            <w:pPr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/>
            <w:shd w:val="clear" w:color="auto" w:fill="76923C" w:themeFill="accent3" w:themeFillShade="BF"/>
          </w:tcPr>
          <w:p w14:paraId="255FFF8E" w14:textId="77777777" w:rsidR="0062668A" w:rsidRPr="0015736F" w:rsidRDefault="0062668A" w:rsidP="001257CF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1842" w:type="dxa"/>
            <w:vMerge/>
            <w:shd w:val="clear" w:color="auto" w:fill="76923C" w:themeFill="accent3" w:themeFillShade="BF"/>
          </w:tcPr>
          <w:p w14:paraId="6EDBA7A6" w14:textId="77777777" w:rsidR="0062668A" w:rsidRPr="0015736F" w:rsidRDefault="0062668A" w:rsidP="001257CF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851" w:type="dxa"/>
            <w:shd w:val="clear" w:color="auto" w:fill="76923C" w:themeFill="accent3" w:themeFillShade="BF"/>
          </w:tcPr>
          <w:p w14:paraId="7BBB8CED" w14:textId="77777777" w:rsidR="0062668A" w:rsidRPr="0015736F" w:rsidRDefault="0062668A" w:rsidP="0062668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</w:p>
          <w:p w14:paraId="651A6997" w14:textId="77777777" w:rsidR="0062668A" w:rsidRPr="0015736F" w:rsidRDefault="0062668A" w:rsidP="0062668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From</w:t>
            </w:r>
          </w:p>
        </w:tc>
        <w:tc>
          <w:tcPr>
            <w:tcW w:w="850" w:type="dxa"/>
            <w:shd w:val="clear" w:color="auto" w:fill="76923C" w:themeFill="accent3" w:themeFillShade="BF"/>
          </w:tcPr>
          <w:p w14:paraId="4151ABAF" w14:textId="77777777" w:rsidR="0062668A" w:rsidRPr="0015736F" w:rsidRDefault="0062668A" w:rsidP="0062668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</w:p>
          <w:p w14:paraId="75342CA4" w14:textId="77777777" w:rsidR="0062668A" w:rsidRPr="0015736F" w:rsidRDefault="0062668A" w:rsidP="0062668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To</w:t>
            </w:r>
          </w:p>
        </w:tc>
        <w:tc>
          <w:tcPr>
            <w:tcW w:w="3573" w:type="dxa"/>
            <w:shd w:val="clear" w:color="auto" w:fill="76923C" w:themeFill="accent3" w:themeFillShade="BF"/>
          </w:tcPr>
          <w:p w14:paraId="6DA18823" w14:textId="77777777" w:rsidR="0062668A" w:rsidRPr="0015736F" w:rsidRDefault="0062668A" w:rsidP="0062668A">
            <w:pPr>
              <w:jc w:val="center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Qualifications &amp; Specialisation</w:t>
            </w:r>
          </w:p>
        </w:tc>
      </w:tr>
      <w:tr w:rsidR="001257CF" w:rsidRPr="0015736F" w14:paraId="23E83776" w14:textId="77777777" w:rsidTr="004D2F1A">
        <w:tc>
          <w:tcPr>
            <w:tcW w:w="534" w:type="dxa"/>
          </w:tcPr>
          <w:p w14:paraId="6F01C800" w14:textId="77777777" w:rsidR="001257CF" w:rsidRPr="0015736F" w:rsidRDefault="001257CF" w:rsidP="001257C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2629F96" w14:textId="77777777" w:rsidR="0062668A" w:rsidRPr="0015736F" w:rsidRDefault="0062668A" w:rsidP="001257CF">
            <w:pPr>
              <w:rPr>
                <w:rFonts w:cstheme="minorHAnsi"/>
                <w:b/>
                <w:sz w:val="20"/>
                <w:szCs w:val="20"/>
              </w:rPr>
            </w:pPr>
            <w:r w:rsidRPr="0015736F">
              <w:rPr>
                <w:rFonts w:cstheme="minorHAnsi"/>
                <w:b/>
                <w:sz w:val="20"/>
                <w:szCs w:val="20"/>
              </w:rPr>
              <w:t>1.</w:t>
            </w:r>
          </w:p>
        </w:tc>
        <w:tc>
          <w:tcPr>
            <w:tcW w:w="2835" w:type="dxa"/>
          </w:tcPr>
          <w:p w14:paraId="0C911370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  <w:p w14:paraId="34A37047" w14:textId="77777777" w:rsidR="00172AD9" w:rsidRPr="0015736F" w:rsidRDefault="00172AD9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D171D4B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7ACBCDB7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779FCEE7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48D163A3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257CF" w:rsidRPr="0015736F" w14:paraId="1CA353D6" w14:textId="77777777" w:rsidTr="004D2F1A">
        <w:tc>
          <w:tcPr>
            <w:tcW w:w="534" w:type="dxa"/>
          </w:tcPr>
          <w:p w14:paraId="1EA47C24" w14:textId="77777777" w:rsidR="001257CF" w:rsidRPr="0015736F" w:rsidRDefault="001257CF" w:rsidP="001257C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73B357D" w14:textId="77777777" w:rsidR="0062668A" w:rsidRPr="0015736F" w:rsidRDefault="0062668A" w:rsidP="001257CF">
            <w:pPr>
              <w:rPr>
                <w:rFonts w:cstheme="minorHAnsi"/>
                <w:b/>
                <w:sz w:val="20"/>
                <w:szCs w:val="20"/>
              </w:rPr>
            </w:pPr>
            <w:r w:rsidRPr="0015736F">
              <w:rPr>
                <w:rFonts w:cstheme="minorHAnsi"/>
                <w:b/>
                <w:sz w:val="20"/>
                <w:szCs w:val="20"/>
              </w:rPr>
              <w:t>2.</w:t>
            </w:r>
          </w:p>
        </w:tc>
        <w:tc>
          <w:tcPr>
            <w:tcW w:w="2835" w:type="dxa"/>
          </w:tcPr>
          <w:p w14:paraId="257FD008" w14:textId="77777777" w:rsidR="00172AD9" w:rsidRPr="0015736F" w:rsidRDefault="00172AD9" w:rsidP="001257CF">
            <w:pPr>
              <w:rPr>
                <w:rFonts w:cstheme="minorHAnsi"/>
                <w:sz w:val="20"/>
                <w:szCs w:val="20"/>
              </w:rPr>
            </w:pPr>
          </w:p>
          <w:p w14:paraId="335C91A8" w14:textId="77777777" w:rsidR="00172AD9" w:rsidRPr="0015736F" w:rsidRDefault="00172AD9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14CB034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76106A04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EC02552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5C64A88F" w14:textId="77777777" w:rsidR="001257CF" w:rsidRPr="0015736F" w:rsidRDefault="001257CF" w:rsidP="001257C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668A" w:rsidRPr="0015736F" w14:paraId="70C75BFA" w14:textId="77777777" w:rsidTr="004D2F1A">
        <w:tc>
          <w:tcPr>
            <w:tcW w:w="534" w:type="dxa"/>
          </w:tcPr>
          <w:p w14:paraId="40D40312" w14:textId="77777777" w:rsidR="0062668A" w:rsidRPr="0015736F" w:rsidRDefault="0062668A" w:rsidP="001257C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086AA93" w14:textId="77777777" w:rsidR="0062668A" w:rsidRPr="0015736F" w:rsidRDefault="0062668A" w:rsidP="001257CF">
            <w:pPr>
              <w:rPr>
                <w:rFonts w:cstheme="minorHAnsi"/>
                <w:b/>
                <w:sz w:val="20"/>
                <w:szCs w:val="20"/>
              </w:rPr>
            </w:pPr>
            <w:r w:rsidRPr="0015736F">
              <w:rPr>
                <w:rFonts w:cstheme="minorHAnsi"/>
                <w:b/>
                <w:sz w:val="20"/>
                <w:szCs w:val="20"/>
              </w:rPr>
              <w:t>3.</w:t>
            </w:r>
          </w:p>
        </w:tc>
        <w:tc>
          <w:tcPr>
            <w:tcW w:w="2835" w:type="dxa"/>
          </w:tcPr>
          <w:p w14:paraId="694A857E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  <w:p w14:paraId="6AF02689" w14:textId="77777777" w:rsidR="00172AD9" w:rsidRPr="0015736F" w:rsidRDefault="00172AD9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A0347F6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0AEC7B51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2D4388D3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12E4DB8D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668A" w:rsidRPr="0015736F" w14:paraId="6A3DB308" w14:textId="77777777" w:rsidTr="004D2F1A">
        <w:tc>
          <w:tcPr>
            <w:tcW w:w="534" w:type="dxa"/>
          </w:tcPr>
          <w:p w14:paraId="2B208905" w14:textId="77777777" w:rsidR="0062668A" w:rsidRPr="0015736F" w:rsidRDefault="0062668A" w:rsidP="001257C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A3560C2" w14:textId="77777777" w:rsidR="0062668A" w:rsidRPr="0015736F" w:rsidRDefault="0062668A" w:rsidP="001257CF">
            <w:pPr>
              <w:rPr>
                <w:rFonts w:cstheme="minorHAnsi"/>
                <w:b/>
                <w:sz w:val="20"/>
                <w:szCs w:val="20"/>
              </w:rPr>
            </w:pPr>
            <w:r w:rsidRPr="0015736F">
              <w:rPr>
                <w:rFonts w:cstheme="minorHAnsi"/>
                <w:b/>
                <w:sz w:val="20"/>
                <w:szCs w:val="20"/>
              </w:rPr>
              <w:lastRenderedPageBreak/>
              <w:t>4.</w:t>
            </w:r>
          </w:p>
        </w:tc>
        <w:tc>
          <w:tcPr>
            <w:tcW w:w="2835" w:type="dxa"/>
          </w:tcPr>
          <w:p w14:paraId="0CCDA116" w14:textId="77777777" w:rsidR="00172AD9" w:rsidRPr="0015736F" w:rsidRDefault="00172AD9" w:rsidP="001257CF">
            <w:pPr>
              <w:rPr>
                <w:rFonts w:cstheme="minorHAnsi"/>
                <w:sz w:val="20"/>
                <w:szCs w:val="20"/>
              </w:rPr>
            </w:pPr>
          </w:p>
          <w:p w14:paraId="42A885CD" w14:textId="77777777" w:rsidR="00AA3D2B" w:rsidRPr="0015736F" w:rsidRDefault="00AA3D2B" w:rsidP="001257CF">
            <w:pPr>
              <w:rPr>
                <w:rFonts w:cstheme="minorHAnsi"/>
                <w:sz w:val="20"/>
                <w:szCs w:val="20"/>
              </w:rPr>
            </w:pPr>
          </w:p>
          <w:p w14:paraId="47A97BB8" w14:textId="7F49860C" w:rsidR="00AA3D2B" w:rsidRPr="0015736F" w:rsidRDefault="00AA3D2B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BFC1A8F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2193BC30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3BA747EB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1B7ECAFB" w14:textId="77777777" w:rsidR="0062668A" w:rsidRPr="0015736F" w:rsidRDefault="0062668A" w:rsidP="001257C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E7B07" w:rsidRPr="0015736F" w14:paraId="0DA3AA06" w14:textId="77777777" w:rsidTr="004D2F1A">
        <w:tc>
          <w:tcPr>
            <w:tcW w:w="10485" w:type="dxa"/>
            <w:gridSpan w:val="6"/>
            <w:shd w:val="clear" w:color="auto" w:fill="76923C" w:themeFill="accent3" w:themeFillShade="BF"/>
          </w:tcPr>
          <w:p w14:paraId="5C0A2E6B" w14:textId="77777777" w:rsidR="00BE7B07" w:rsidRPr="0015736F" w:rsidRDefault="00BE7B07" w:rsidP="001C604D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List any extra-curricular activities / leadership activities during education</w:t>
            </w:r>
          </w:p>
        </w:tc>
      </w:tr>
      <w:tr w:rsidR="00BE7B07" w:rsidRPr="0015736F" w14:paraId="30A0E793" w14:textId="77777777" w:rsidTr="004D2F1A">
        <w:tc>
          <w:tcPr>
            <w:tcW w:w="10485" w:type="dxa"/>
            <w:gridSpan w:val="6"/>
          </w:tcPr>
          <w:p w14:paraId="5ABE51EA" w14:textId="77777777" w:rsidR="00BE7B07" w:rsidRPr="0015736F" w:rsidRDefault="00BE7B07" w:rsidP="001C604D">
            <w:pPr>
              <w:rPr>
                <w:rFonts w:cstheme="minorHAnsi"/>
                <w:sz w:val="20"/>
                <w:szCs w:val="20"/>
              </w:rPr>
            </w:pPr>
          </w:p>
          <w:p w14:paraId="52595E84" w14:textId="77777777" w:rsidR="00BE7B07" w:rsidRPr="0015736F" w:rsidRDefault="00BE7B07" w:rsidP="001C604D">
            <w:pPr>
              <w:rPr>
                <w:rFonts w:cstheme="minorHAnsi"/>
                <w:sz w:val="20"/>
                <w:szCs w:val="20"/>
              </w:rPr>
            </w:pPr>
          </w:p>
          <w:p w14:paraId="498BC5FE" w14:textId="77777777" w:rsidR="00BE7B07" w:rsidRPr="0015736F" w:rsidRDefault="00BE7B07" w:rsidP="001C604D">
            <w:pPr>
              <w:rPr>
                <w:rFonts w:cstheme="minorHAnsi"/>
                <w:sz w:val="20"/>
                <w:szCs w:val="20"/>
              </w:rPr>
            </w:pPr>
          </w:p>
          <w:p w14:paraId="12378B86" w14:textId="77777777" w:rsidR="00BE7B07" w:rsidRPr="0015736F" w:rsidRDefault="00BE7B07" w:rsidP="001C604D">
            <w:pPr>
              <w:rPr>
                <w:rFonts w:cstheme="minorHAnsi"/>
                <w:sz w:val="20"/>
                <w:szCs w:val="20"/>
              </w:rPr>
            </w:pPr>
          </w:p>
          <w:p w14:paraId="77F05CE2" w14:textId="77777777" w:rsidR="00BE7B07" w:rsidRPr="0015736F" w:rsidRDefault="00BE7B07" w:rsidP="001C604D">
            <w:pPr>
              <w:rPr>
                <w:rFonts w:cstheme="minorHAnsi"/>
                <w:sz w:val="20"/>
                <w:szCs w:val="20"/>
              </w:rPr>
            </w:pPr>
          </w:p>
          <w:p w14:paraId="6D4E0367" w14:textId="77777777" w:rsidR="00AA3D2B" w:rsidRPr="0015736F" w:rsidRDefault="00AA3D2B" w:rsidP="001C604D">
            <w:pPr>
              <w:rPr>
                <w:rFonts w:cstheme="minorHAnsi"/>
                <w:sz w:val="20"/>
                <w:szCs w:val="20"/>
              </w:rPr>
            </w:pPr>
          </w:p>
          <w:p w14:paraId="54BACFE3" w14:textId="77777777" w:rsidR="00AA3D2B" w:rsidRPr="0015736F" w:rsidRDefault="00AA3D2B" w:rsidP="001C604D">
            <w:pPr>
              <w:rPr>
                <w:rFonts w:cstheme="minorHAnsi"/>
                <w:sz w:val="20"/>
                <w:szCs w:val="20"/>
              </w:rPr>
            </w:pPr>
          </w:p>
          <w:p w14:paraId="5B2835B2" w14:textId="77777777" w:rsidR="00BE7B07" w:rsidRPr="0015736F" w:rsidRDefault="00BE7B07" w:rsidP="001C604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7E0BA2F" w14:textId="77777777" w:rsidR="00441732" w:rsidRPr="0015736F" w:rsidRDefault="00441732" w:rsidP="00BE7B07">
      <w:pPr>
        <w:rPr>
          <w:rFonts w:cstheme="minorHAnsi"/>
        </w:rPr>
      </w:pPr>
    </w:p>
    <w:p w14:paraId="7353775C" w14:textId="77777777" w:rsidR="00441732" w:rsidRPr="0015736F" w:rsidRDefault="00441732" w:rsidP="00A4580E">
      <w:pPr>
        <w:shd w:val="clear" w:color="auto" w:fill="76923C" w:themeFill="accent3" w:themeFillShade="BF"/>
        <w:rPr>
          <w:rFonts w:cstheme="minorHAnsi"/>
          <w:b/>
          <w:color w:val="FFFFFF" w:themeColor="background1"/>
        </w:rPr>
      </w:pPr>
      <w:r w:rsidRPr="0015736F">
        <w:rPr>
          <w:rFonts w:cstheme="minorHAnsi"/>
          <w:b/>
          <w:color w:val="FFFFFF" w:themeColor="background1"/>
          <w:sz w:val="40"/>
          <w:szCs w:val="40"/>
        </w:rPr>
        <w:t>Personal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3554"/>
      </w:tblGrid>
      <w:tr w:rsidR="00441732" w:rsidRPr="0015736F" w14:paraId="616427F1" w14:textId="77777777" w:rsidTr="004D2F1A">
        <w:tc>
          <w:tcPr>
            <w:tcW w:w="10485" w:type="dxa"/>
            <w:gridSpan w:val="4"/>
            <w:shd w:val="clear" w:color="auto" w:fill="76923C" w:themeFill="accent3" w:themeFillShade="BF"/>
          </w:tcPr>
          <w:p w14:paraId="6416FFE7" w14:textId="0C9F061A" w:rsidR="00441732" w:rsidRPr="0015736F" w:rsidRDefault="00441732" w:rsidP="00172AD9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What are your reasons for nominating for the Leaders</w:t>
            </w:r>
            <w:r w:rsidR="00172AD9"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hip</w:t>
            </w: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Illawarra Program</w:t>
            </w:r>
            <w:r w:rsidR="00173E39"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441732" w:rsidRPr="0015736F" w14:paraId="42D93224" w14:textId="77777777" w:rsidTr="004D2F1A">
        <w:tc>
          <w:tcPr>
            <w:tcW w:w="10485" w:type="dxa"/>
            <w:gridSpan w:val="4"/>
          </w:tcPr>
          <w:p w14:paraId="5A5D3F63" w14:textId="77777777" w:rsidR="00441732" w:rsidRPr="0015736F" w:rsidRDefault="00441732" w:rsidP="00044F31">
            <w:pPr>
              <w:spacing w:line="360" w:lineRule="auto"/>
              <w:rPr>
                <w:rFonts w:cstheme="minorHAnsi"/>
                <w:b/>
              </w:rPr>
            </w:pPr>
          </w:p>
          <w:p w14:paraId="465595F3" w14:textId="77777777" w:rsidR="00ED19AC" w:rsidRPr="0015736F" w:rsidRDefault="00ED19AC" w:rsidP="00044F31">
            <w:pPr>
              <w:spacing w:line="360" w:lineRule="auto"/>
              <w:rPr>
                <w:rFonts w:cstheme="minorHAnsi"/>
                <w:b/>
              </w:rPr>
            </w:pPr>
          </w:p>
          <w:p w14:paraId="5C667513" w14:textId="77777777" w:rsidR="00172AD9" w:rsidRPr="0015736F" w:rsidRDefault="00172AD9" w:rsidP="00044F31">
            <w:pPr>
              <w:spacing w:line="360" w:lineRule="auto"/>
              <w:rPr>
                <w:rFonts w:cstheme="minorHAnsi"/>
                <w:b/>
              </w:rPr>
            </w:pPr>
          </w:p>
          <w:p w14:paraId="61A64606" w14:textId="77777777" w:rsidR="00BE7B07" w:rsidRPr="0015736F" w:rsidRDefault="00BE7B07" w:rsidP="00044F31">
            <w:pPr>
              <w:spacing w:line="360" w:lineRule="auto"/>
              <w:rPr>
                <w:rFonts w:cstheme="minorHAnsi"/>
                <w:b/>
              </w:rPr>
            </w:pPr>
          </w:p>
        </w:tc>
      </w:tr>
      <w:tr w:rsidR="00AC3547" w:rsidRPr="0015736F" w14:paraId="42E7068E" w14:textId="77777777" w:rsidTr="006231CC">
        <w:tc>
          <w:tcPr>
            <w:tcW w:w="10485" w:type="dxa"/>
            <w:gridSpan w:val="4"/>
            <w:shd w:val="clear" w:color="auto" w:fill="76923C" w:themeFill="accent3" w:themeFillShade="BF"/>
          </w:tcPr>
          <w:p w14:paraId="73D80FE7" w14:textId="11E96F0A" w:rsidR="00AC3547" w:rsidRPr="0015736F" w:rsidRDefault="005D315E" w:rsidP="00044F31">
            <w:pPr>
              <w:spacing w:line="360" w:lineRule="auto"/>
              <w:rPr>
                <w:rFonts w:cstheme="minorHAnsi"/>
                <w:b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What</w:t>
            </w:r>
            <w:r w:rsidR="007921AD"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 do you hope to gain?</w:t>
            </w:r>
          </w:p>
        </w:tc>
      </w:tr>
      <w:tr w:rsidR="006231CC" w:rsidRPr="0015736F" w14:paraId="34420F15" w14:textId="77777777" w:rsidTr="004D2F1A">
        <w:tc>
          <w:tcPr>
            <w:tcW w:w="10485" w:type="dxa"/>
            <w:gridSpan w:val="4"/>
          </w:tcPr>
          <w:p w14:paraId="43E407E3" w14:textId="77777777" w:rsidR="006231CC" w:rsidRPr="0015736F" w:rsidRDefault="006231CC" w:rsidP="00044F31">
            <w:pPr>
              <w:spacing w:line="360" w:lineRule="auto"/>
              <w:rPr>
                <w:rFonts w:cstheme="minorHAnsi"/>
                <w:b/>
              </w:rPr>
            </w:pPr>
          </w:p>
          <w:p w14:paraId="4EA6D9C2" w14:textId="77777777" w:rsidR="005D315E" w:rsidRPr="0015736F" w:rsidRDefault="005D315E" w:rsidP="00044F31">
            <w:pPr>
              <w:spacing w:line="360" w:lineRule="auto"/>
              <w:rPr>
                <w:rFonts w:cstheme="minorHAnsi"/>
                <w:b/>
              </w:rPr>
            </w:pPr>
          </w:p>
          <w:p w14:paraId="0BCFCCBA" w14:textId="77777777" w:rsidR="005D315E" w:rsidRPr="0015736F" w:rsidRDefault="005D315E" w:rsidP="00044F31">
            <w:pPr>
              <w:spacing w:line="360" w:lineRule="auto"/>
              <w:rPr>
                <w:rFonts w:cstheme="minorHAnsi"/>
                <w:b/>
              </w:rPr>
            </w:pPr>
          </w:p>
          <w:p w14:paraId="6C0FC694" w14:textId="71FCD6F8" w:rsidR="005D315E" w:rsidRPr="0015736F" w:rsidRDefault="005D315E" w:rsidP="00044F31">
            <w:pPr>
              <w:spacing w:line="360" w:lineRule="auto"/>
              <w:rPr>
                <w:rFonts w:cstheme="minorHAnsi"/>
                <w:b/>
              </w:rPr>
            </w:pPr>
          </w:p>
        </w:tc>
      </w:tr>
      <w:tr w:rsidR="006231CC" w:rsidRPr="0015736F" w14:paraId="4B1E5545" w14:textId="77777777" w:rsidTr="006231CC">
        <w:tc>
          <w:tcPr>
            <w:tcW w:w="10485" w:type="dxa"/>
            <w:gridSpan w:val="4"/>
            <w:shd w:val="clear" w:color="auto" w:fill="76923C" w:themeFill="accent3" w:themeFillShade="BF"/>
          </w:tcPr>
          <w:p w14:paraId="65496115" w14:textId="53814446" w:rsidR="006231CC" w:rsidRPr="0015736F" w:rsidRDefault="005D315E" w:rsidP="00044F31">
            <w:pPr>
              <w:spacing w:line="360" w:lineRule="auto"/>
              <w:rPr>
                <w:rFonts w:cstheme="minorHAnsi"/>
                <w:b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What is your vision for the future of the </w:t>
            </w:r>
            <w:r w:rsidR="00AA3D2B"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I</w:t>
            </w: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llawarra region?</w:t>
            </w:r>
          </w:p>
        </w:tc>
      </w:tr>
      <w:tr w:rsidR="005D315E" w:rsidRPr="0015736F" w14:paraId="23751871" w14:textId="77777777" w:rsidTr="005D315E">
        <w:tc>
          <w:tcPr>
            <w:tcW w:w="10485" w:type="dxa"/>
            <w:gridSpan w:val="4"/>
            <w:shd w:val="clear" w:color="auto" w:fill="auto"/>
          </w:tcPr>
          <w:p w14:paraId="77861CFD" w14:textId="77777777" w:rsidR="005D315E" w:rsidRPr="0015736F" w:rsidRDefault="005D315E" w:rsidP="005D315E">
            <w:pPr>
              <w:spacing w:line="360" w:lineRule="auto"/>
              <w:rPr>
                <w:rFonts w:cstheme="minorHAnsi"/>
                <w:b/>
              </w:rPr>
            </w:pPr>
          </w:p>
          <w:p w14:paraId="6F130567" w14:textId="77777777" w:rsidR="005D315E" w:rsidRPr="0015736F" w:rsidRDefault="005D315E" w:rsidP="005D315E">
            <w:pPr>
              <w:spacing w:line="360" w:lineRule="auto"/>
              <w:rPr>
                <w:rFonts w:cstheme="minorHAnsi"/>
                <w:b/>
              </w:rPr>
            </w:pPr>
          </w:p>
          <w:p w14:paraId="47C3250C" w14:textId="77777777" w:rsidR="005D315E" w:rsidRPr="0015736F" w:rsidRDefault="005D315E" w:rsidP="005D315E">
            <w:pPr>
              <w:spacing w:line="360" w:lineRule="auto"/>
              <w:rPr>
                <w:rFonts w:cstheme="minorHAnsi"/>
                <w:b/>
              </w:rPr>
            </w:pPr>
          </w:p>
          <w:p w14:paraId="049356C9" w14:textId="451A26C3" w:rsidR="005D315E" w:rsidRPr="0015736F" w:rsidRDefault="005D315E" w:rsidP="005D315E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8B79FF" w:rsidRPr="0015736F" w14:paraId="35EF445C" w14:textId="77777777" w:rsidTr="006231CC">
        <w:tc>
          <w:tcPr>
            <w:tcW w:w="10485" w:type="dxa"/>
            <w:gridSpan w:val="4"/>
            <w:shd w:val="clear" w:color="auto" w:fill="76923C" w:themeFill="accent3" w:themeFillShade="BF"/>
          </w:tcPr>
          <w:p w14:paraId="6210B4A7" w14:textId="2B552FD3" w:rsidR="008B79FF" w:rsidRPr="0015736F" w:rsidRDefault="008B79FF" w:rsidP="008B79FF">
            <w:pPr>
              <w:spacing w:line="360" w:lineRule="auto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What could your part be in this future?</w:t>
            </w:r>
          </w:p>
        </w:tc>
      </w:tr>
      <w:tr w:rsidR="008B79FF" w:rsidRPr="0015736F" w14:paraId="19434E60" w14:textId="77777777" w:rsidTr="004D2F1A">
        <w:tc>
          <w:tcPr>
            <w:tcW w:w="10485" w:type="dxa"/>
            <w:gridSpan w:val="4"/>
          </w:tcPr>
          <w:p w14:paraId="2A437A86" w14:textId="77777777" w:rsidR="008B79FF" w:rsidRPr="0015736F" w:rsidRDefault="008B79FF" w:rsidP="008B79FF">
            <w:pPr>
              <w:spacing w:line="360" w:lineRule="auto"/>
              <w:rPr>
                <w:rFonts w:cstheme="minorHAnsi"/>
                <w:b/>
              </w:rPr>
            </w:pPr>
          </w:p>
          <w:p w14:paraId="79C03F04" w14:textId="77777777" w:rsidR="008B79FF" w:rsidRPr="0015736F" w:rsidRDefault="008B79FF" w:rsidP="008B79FF">
            <w:pPr>
              <w:spacing w:line="360" w:lineRule="auto"/>
              <w:rPr>
                <w:rFonts w:cstheme="minorHAnsi"/>
                <w:b/>
              </w:rPr>
            </w:pPr>
          </w:p>
          <w:p w14:paraId="5F3E8293" w14:textId="77777777" w:rsidR="008B79FF" w:rsidRPr="0015736F" w:rsidRDefault="008B79FF" w:rsidP="008B79FF">
            <w:pPr>
              <w:spacing w:line="360" w:lineRule="auto"/>
              <w:rPr>
                <w:rFonts w:cstheme="minorHAnsi"/>
                <w:b/>
              </w:rPr>
            </w:pPr>
          </w:p>
          <w:p w14:paraId="33F35652" w14:textId="77777777" w:rsidR="008B79FF" w:rsidRPr="0015736F" w:rsidRDefault="008B79FF" w:rsidP="008B79FF">
            <w:pPr>
              <w:spacing w:line="360" w:lineRule="auto"/>
              <w:rPr>
                <w:rFonts w:cstheme="minorHAnsi"/>
                <w:b/>
              </w:rPr>
            </w:pPr>
          </w:p>
        </w:tc>
      </w:tr>
      <w:tr w:rsidR="008B79FF" w:rsidRPr="0015736F" w14:paraId="492F1FC9" w14:textId="77777777" w:rsidTr="004D2F1A">
        <w:tc>
          <w:tcPr>
            <w:tcW w:w="10485" w:type="dxa"/>
            <w:gridSpan w:val="4"/>
            <w:shd w:val="clear" w:color="auto" w:fill="76923C" w:themeFill="accent3" w:themeFillShade="BF"/>
          </w:tcPr>
          <w:p w14:paraId="21656061" w14:textId="74E02C5B" w:rsidR="008B79FF" w:rsidRPr="0015736F" w:rsidRDefault="008B79FF" w:rsidP="008B79FF">
            <w:pPr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 xml:space="preserve">How did you first hear about the Leadership Illawarra </w:t>
            </w:r>
            <w:proofErr w:type="gramStart"/>
            <w:r w:rsidRPr="0015736F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Program?:</w:t>
            </w:r>
            <w:proofErr w:type="gramEnd"/>
          </w:p>
        </w:tc>
      </w:tr>
      <w:tr w:rsidR="008B79FF" w:rsidRPr="0015736F" w14:paraId="28C911BA" w14:textId="77777777" w:rsidTr="004D2F1A">
        <w:tc>
          <w:tcPr>
            <w:tcW w:w="2310" w:type="dxa"/>
          </w:tcPr>
          <w:p w14:paraId="2FE344DA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3CD52913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  <w:r w:rsidRPr="0015736F">
              <w:rPr>
                <w:rFonts w:cstheme="minorHAnsi"/>
                <w:b/>
              </w:rPr>
              <w:t>CEO/Employer</w:t>
            </w:r>
            <w:r w:rsidRPr="0015736F">
              <w:rPr>
                <w:rFonts w:cstheme="minorHAnsi"/>
                <w:b/>
                <w:sz w:val="24"/>
                <w:szCs w:val="24"/>
              </w:rPr>
              <w:t xml:space="preserve">   </w:t>
            </w:r>
            <w:r w:rsidRPr="0015736F">
              <w:rPr>
                <w:rFonts w:cstheme="minorHAnsi"/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0" w:type="dxa"/>
          </w:tcPr>
          <w:p w14:paraId="58959B7D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7E7ADF3A" w14:textId="29211E04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  <w:r w:rsidRPr="0015736F">
              <w:rPr>
                <w:rFonts w:cstheme="minorHAnsi"/>
                <w:b/>
              </w:rPr>
              <w:t xml:space="preserve">Media </w:t>
            </w:r>
            <w:r w:rsidRPr="0015736F">
              <w:rPr>
                <w:rFonts w:cstheme="minorHAnsi"/>
                <w:b/>
                <w:sz w:val="24"/>
                <w:szCs w:val="24"/>
              </w:rPr>
              <w:t xml:space="preserve">        </w:t>
            </w:r>
            <w:r w:rsidRPr="0015736F">
              <w:rPr>
                <w:rFonts w:cstheme="minorHAnsi"/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1" w:type="dxa"/>
          </w:tcPr>
          <w:p w14:paraId="4AD2A596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E274C87" w14:textId="170B814B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  <w:r w:rsidRPr="0015736F">
              <w:rPr>
                <w:rFonts w:cstheme="minorHAnsi"/>
                <w:b/>
              </w:rPr>
              <w:t>Past Participant</w:t>
            </w:r>
            <w:r w:rsidRPr="0015736F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15736F">
              <w:rPr>
                <w:rFonts w:cstheme="minorHAnsi"/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3554" w:type="dxa"/>
          </w:tcPr>
          <w:p w14:paraId="14AF9323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2EAC731E" w14:textId="7CDB136C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  <w:r w:rsidRPr="0015736F">
              <w:rPr>
                <w:rFonts w:cstheme="minorHAnsi"/>
                <w:b/>
              </w:rPr>
              <w:t xml:space="preserve">Word of mouth </w:t>
            </w:r>
            <w:r w:rsidRPr="0015736F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15736F">
              <w:rPr>
                <w:rFonts w:cstheme="minorHAnsi"/>
                <w:b/>
                <w:sz w:val="40"/>
                <w:szCs w:val="40"/>
              </w:rPr>
              <w:sym w:font="Wingdings" w:char="F06F"/>
            </w:r>
          </w:p>
        </w:tc>
      </w:tr>
      <w:tr w:rsidR="008B79FF" w:rsidRPr="0015736F" w14:paraId="0EEEF100" w14:textId="77777777" w:rsidTr="004D2F1A">
        <w:tc>
          <w:tcPr>
            <w:tcW w:w="2310" w:type="dxa"/>
          </w:tcPr>
          <w:p w14:paraId="44B9DF84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</w:p>
          <w:p w14:paraId="29C0A7B7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  <w:r w:rsidRPr="0015736F">
              <w:rPr>
                <w:rFonts w:cstheme="minorHAnsi"/>
                <w:b/>
                <w:sz w:val="24"/>
                <w:szCs w:val="24"/>
              </w:rPr>
              <w:t xml:space="preserve">Other </w:t>
            </w:r>
            <w:r w:rsidRPr="0015736F">
              <w:rPr>
                <w:rFonts w:cstheme="minorHAnsi"/>
                <w:bCs/>
                <w:sz w:val="24"/>
                <w:szCs w:val="24"/>
              </w:rPr>
              <w:t>(</w:t>
            </w:r>
            <w:r w:rsidRPr="0015736F">
              <w:rPr>
                <w:rFonts w:cstheme="minorHAnsi"/>
              </w:rPr>
              <w:t>please specify)</w:t>
            </w:r>
          </w:p>
        </w:tc>
        <w:tc>
          <w:tcPr>
            <w:tcW w:w="8175" w:type="dxa"/>
            <w:gridSpan w:val="3"/>
          </w:tcPr>
          <w:p w14:paraId="5EEEEC5F" w14:textId="77777777" w:rsidR="008B79FF" w:rsidRPr="0015736F" w:rsidRDefault="008B79FF" w:rsidP="008B79F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7FA04378" w14:textId="77777777" w:rsidR="00ED19AC" w:rsidRPr="0015736F" w:rsidRDefault="00ED19AC" w:rsidP="00441732">
      <w:pPr>
        <w:rPr>
          <w:rFonts w:cstheme="minorHAnsi"/>
          <w:b/>
          <w:sz w:val="20"/>
          <w:szCs w:val="20"/>
        </w:rPr>
      </w:pPr>
    </w:p>
    <w:p w14:paraId="424954D2" w14:textId="181AAF08" w:rsidR="00327089" w:rsidRPr="0015736F" w:rsidRDefault="00327089">
      <w:pPr>
        <w:rPr>
          <w:rFonts w:cstheme="minorHAnsi"/>
          <w:b/>
          <w:sz w:val="20"/>
          <w:szCs w:val="20"/>
        </w:rPr>
      </w:pPr>
      <w:r w:rsidRPr="0015736F">
        <w:rPr>
          <w:rFonts w:cstheme="minorHAnsi"/>
          <w:b/>
          <w:sz w:val="20"/>
          <w:szCs w:val="20"/>
        </w:rPr>
        <w:br w:type="page"/>
      </w:r>
    </w:p>
    <w:p w14:paraId="1247CA71" w14:textId="77777777" w:rsidR="00EB20FB" w:rsidRPr="0015736F" w:rsidRDefault="00EB20FB" w:rsidP="00A4580E">
      <w:pPr>
        <w:shd w:val="clear" w:color="auto" w:fill="76923C" w:themeFill="accent3" w:themeFillShade="BF"/>
        <w:rPr>
          <w:rFonts w:cstheme="minorHAnsi"/>
          <w:b/>
          <w:color w:val="FFFFFF" w:themeColor="background1"/>
          <w:sz w:val="40"/>
          <w:szCs w:val="40"/>
        </w:rPr>
      </w:pPr>
      <w:r w:rsidRPr="0015736F">
        <w:rPr>
          <w:rFonts w:cstheme="minorHAnsi"/>
          <w:b/>
          <w:color w:val="FFFFFF" w:themeColor="background1"/>
          <w:sz w:val="40"/>
          <w:szCs w:val="40"/>
        </w:rPr>
        <w:lastRenderedPageBreak/>
        <w:t>Participant Commitment:</w:t>
      </w:r>
    </w:p>
    <w:p w14:paraId="672E15D5" w14:textId="77777777" w:rsidR="00EB20FB" w:rsidRPr="0015736F" w:rsidRDefault="00EB20FB" w:rsidP="00EB20FB">
      <w:pPr>
        <w:spacing w:after="0" w:line="240" w:lineRule="auto"/>
        <w:rPr>
          <w:rFonts w:cstheme="minorHAnsi"/>
          <w:b/>
          <w:sz w:val="32"/>
          <w:szCs w:val="32"/>
        </w:rPr>
      </w:pPr>
      <w:r w:rsidRPr="0015736F">
        <w:rPr>
          <w:rFonts w:cstheme="minorHAnsi"/>
          <w:b/>
          <w:sz w:val="32"/>
          <w:szCs w:val="32"/>
        </w:rPr>
        <w:t>Time</w:t>
      </w:r>
    </w:p>
    <w:p w14:paraId="53E0C064" w14:textId="77777777" w:rsidR="00AB70CE" w:rsidRPr="0015736F" w:rsidRDefault="00AB70CE" w:rsidP="00EB20FB">
      <w:pPr>
        <w:spacing w:after="0" w:line="240" w:lineRule="auto"/>
        <w:rPr>
          <w:rFonts w:cstheme="minorHAnsi"/>
          <w:b/>
          <w:sz w:val="28"/>
          <w:szCs w:val="28"/>
        </w:rPr>
      </w:pPr>
    </w:p>
    <w:p w14:paraId="6E0882D7" w14:textId="7984E484" w:rsidR="00EB20FB" w:rsidRPr="0015736F" w:rsidRDefault="00EB20FB" w:rsidP="00EB20FB">
      <w:p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The Leaders</w:t>
      </w:r>
      <w:r w:rsidR="00172AD9" w:rsidRPr="0015736F">
        <w:rPr>
          <w:rFonts w:cstheme="minorHAnsi"/>
        </w:rPr>
        <w:t>hip</w:t>
      </w:r>
      <w:r w:rsidRPr="0015736F">
        <w:rPr>
          <w:rFonts w:cstheme="minorHAnsi"/>
        </w:rPr>
        <w:t xml:space="preserve"> Illawarra program is a </w:t>
      </w:r>
      <w:r w:rsidR="0057048F" w:rsidRPr="0015736F">
        <w:rPr>
          <w:rFonts w:cstheme="minorHAnsi"/>
        </w:rPr>
        <w:t>two-year</w:t>
      </w:r>
      <w:r w:rsidRPr="0015736F">
        <w:rPr>
          <w:rFonts w:cstheme="minorHAnsi"/>
        </w:rPr>
        <w:t xml:space="preserve"> commitm</w:t>
      </w:r>
      <w:r w:rsidR="00F503E5" w:rsidRPr="0015736F">
        <w:rPr>
          <w:rFonts w:cstheme="minorHAnsi"/>
        </w:rPr>
        <w:t>ent, commencing in</w:t>
      </w:r>
      <w:r w:rsidR="0010032B" w:rsidRPr="0015736F">
        <w:rPr>
          <w:rFonts w:cstheme="minorHAnsi"/>
        </w:rPr>
        <w:t xml:space="preserve"> </w:t>
      </w:r>
      <w:r w:rsidR="008F2451" w:rsidRPr="0015736F">
        <w:rPr>
          <w:rFonts w:cstheme="minorHAnsi"/>
        </w:rPr>
        <w:t>February</w:t>
      </w:r>
      <w:r w:rsidR="00F503E5" w:rsidRPr="0015736F">
        <w:rPr>
          <w:rFonts w:cstheme="minorHAnsi"/>
        </w:rPr>
        <w:t xml:space="preserve"> 2</w:t>
      </w:r>
      <w:r w:rsidR="000E3D52" w:rsidRPr="0015736F">
        <w:rPr>
          <w:rFonts w:cstheme="minorHAnsi"/>
        </w:rPr>
        <w:t>02</w:t>
      </w:r>
      <w:r w:rsidR="005D1DAF" w:rsidRPr="0015736F">
        <w:rPr>
          <w:rFonts w:cstheme="minorHAnsi"/>
        </w:rPr>
        <w:t>5</w:t>
      </w:r>
      <w:r w:rsidRPr="0015736F">
        <w:rPr>
          <w:rFonts w:cstheme="minorHAnsi"/>
        </w:rPr>
        <w:t xml:space="preserve"> a</w:t>
      </w:r>
      <w:r w:rsidR="00F503E5" w:rsidRPr="0015736F">
        <w:rPr>
          <w:rFonts w:cstheme="minorHAnsi"/>
        </w:rPr>
        <w:t xml:space="preserve">nd concluding in </w:t>
      </w:r>
      <w:r w:rsidR="008F2451" w:rsidRPr="0015736F">
        <w:rPr>
          <w:rFonts w:cstheme="minorHAnsi"/>
        </w:rPr>
        <w:t>December</w:t>
      </w:r>
      <w:r w:rsidR="00F503E5" w:rsidRPr="0015736F">
        <w:rPr>
          <w:rFonts w:cstheme="minorHAnsi"/>
        </w:rPr>
        <w:t xml:space="preserve"> 20</w:t>
      </w:r>
      <w:r w:rsidR="000E3D52" w:rsidRPr="0015736F">
        <w:rPr>
          <w:rFonts w:cstheme="minorHAnsi"/>
        </w:rPr>
        <w:t>2</w:t>
      </w:r>
      <w:r w:rsidR="005D1DAF" w:rsidRPr="0015736F">
        <w:rPr>
          <w:rFonts w:cstheme="minorHAnsi"/>
        </w:rPr>
        <w:t>6</w:t>
      </w:r>
      <w:r w:rsidRPr="0015736F">
        <w:rPr>
          <w:rFonts w:cstheme="minorHAnsi"/>
        </w:rPr>
        <w:t>.  Essential elements include:</w:t>
      </w:r>
    </w:p>
    <w:p w14:paraId="5790529D" w14:textId="77777777" w:rsidR="00EB20FB" w:rsidRPr="0015736F" w:rsidRDefault="00EB20FB" w:rsidP="00EB20FB">
      <w:pPr>
        <w:spacing w:after="0" w:line="240" w:lineRule="auto"/>
        <w:rPr>
          <w:rFonts w:cstheme="minorHAnsi"/>
        </w:rPr>
      </w:pPr>
    </w:p>
    <w:p w14:paraId="583AA826" w14:textId="38691BCC" w:rsidR="00EB20FB" w:rsidRPr="0015736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Saturday workshops and Master Classes (up to 3 of each per year)</w:t>
      </w:r>
    </w:p>
    <w:p w14:paraId="335C22E6" w14:textId="5CBAC603" w:rsidR="0010032B" w:rsidRPr="0015736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Parliament House visits x 2. 2 days -Canberra. 1 day – Sydney</w:t>
      </w:r>
    </w:p>
    <w:p w14:paraId="42C2BFED" w14:textId="7BB955E5" w:rsidR="0010032B" w:rsidRPr="0015736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Mentoring Program</w:t>
      </w:r>
    </w:p>
    <w:p w14:paraId="10212F2D" w14:textId="71073957" w:rsidR="0010032B" w:rsidRPr="0015736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One core program/site visit per month (approximately 2 hours)</w:t>
      </w:r>
    </w:p>
    <w:p w14:paraId="21C13EB8" w14:textId="77777777" w:rsidR="002F08F5" w:rsidRPr="0015736F" w:rsidRDefault="002F08F5" w:rsidP="002F08F5">
      <w:pPr>
        <w:pStyle w:val="ListParagraph"/>
        <w:spacing w:after="0" w:line="240" w:lineRule="auto"/>
        <w:rPr>
          <w:rFonts w:cstheme="minorHAnsi"/>
        </w:rPr>
      </w:pPr>
    </w:p>
    <w:p w14:paraId="0D8FE0A1" w14:textId="77777777" w:rsidR="00EB20FB" w:rsidRPr="0015736F" w:rsidRDefault="00EB20FB" w:rsidP="002F08F5">
      <w:p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Participants are required to maintain a minimum attendance of 80% across all core program events.  Failure to meet the 80% attendance requirement may result in consultation with the participant’s employer and / or possible discharge from the program.</w:t>
      </w:r>
    </w:p>
    <w:p w14:paraId="63A93469" w14:textId="77777777" w:rsidR="00EB20FB" w:rsidRPr="0015736F" w:rsidRDefault="00EB20FB" w:rsidP="00EB20FB">
      <w:pPr>
        <w:spacing w:after="0" w:line="240" w:lineRule="auto"/>
        <w:ind w:left="360"/>
        <w:rPr>
          <w:rFonts w:cstheme="minorHAnsi"/>
        </w:rPr>
      </w:pPr>
    </w:p>
    <w:p w14:paraId="6D4C9BA0" w14:textId="77777777" w:rsidR="00EB20FB" w:rsidRPr="0015736F" w:rsidRDefault="00EB20FB" w:rsidP="002F08F5">
      <w:pPr>
        <w:spacing w:after="0" w:line="240" w:lineRule="auto"/>
        <w:rPr>
          <w:rFonts w:cstheme="minorHAnsi"/>
          <w:b/>
          <w:sz w:val="32"/>
          <w:szCs w:val="32"/>
        </w:rPr>
      </w:pPr>
      <w:r w:rsidRPr="0015736F">
        <w:rPr>
          <w:rFonts w:cstheme="minorHAnsi"/>
          <w:b/>
          <w:sz w:val="32"/>
          <w:szCs w:val="32"/>
        </w:rPr>
        <w:t>Fees</w:t>
      </w:r>
    </w:p>
    <w:p w14:paraId="75EA52B7" w14:textId="77777777" w:rsidR="00AB70CE" w:rsidRPr="0015736F" w:rsidRDefault="00AB70CE" w:rsidP="002F08F5">
      <w:pPr>
        <w:spacing w:after="0" w:line="240" w:lineRule="auto"/>
        <w:rPr>
          <w:rFonts w:cstheme="minorHAnsi"/>
          <w:sz w:val="32"/>
          <w:szCs w:val="32"/>
        </w:rPr>
      </w:pPr>
    </w:p>
    <w:p w14:paraId="2EFB3027" w14:textId="0588E5DF" w:rsidR="00EB20FB" w:rsidRPr="0015736F" w:rsidRDefault="00F40A46" w:rsidP="002F08F5">
      <w:p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Fee e</w:t>
      </w:r>
      <w:r w:rsidR="00172E74" w:rsidRPr="0015736F">
        <w:rPr>
          <w:rFonts w:cstheme="minorHAnsi"/>
        </w:rPr>
        <w:t>nquiries</w:t>
      </w:r>
      <w:r w:rsidR="00FA3F66" w:rsidRPr="0015736F">
        <w:rPr>
          <w:rFonts w:cstheme="minorHAnsi"/>
        </w:rPr>
        <w:t xml:space="preserve"> to</w:t>
      </w:r>
      <w:r w:rsidR="00172E74" w:rsidRPr="0015736F">
        <w:rPr>
          <w:rFonts w:cstheme="minorHAnsi"/>
        </w:rPr>
        <w:t xml:space="preserve">: </w:t>
      </w:r>
      <w:hyperlink r:id="rId13" w:history="1">
        <w:r w:rsidR="00172E74" w:rsidRPr="0015736F">
          <w:rPr>
            <w:rStyle w:val="Hyperlink"/>
            <w:rFonts w:cstheme="minorHAnsi"/>
          </w:rPr>
          <w:t>admin@rdaillawarra.com.au</w:t>
        </w:r>
      </w:hyperlink>
    </w:p>
    <w:p w14:paraId="514E2AC5" w14:textId="77777777" w:rsidR="00172E74" w:rsidRPr="0015736F" w:rsidRDefault="00172E74" w:rsidP="002F08F5">
      <w:pPr>
        <w:spacing w:after="0" w:line="240" w:lineRule="auto"/>
        <w:rPr>
          <w:rFonts w:cstheme="minorHAnsi"/>
        </w:rPr>
      </w:pPr>
    </w:p>
    <w:p w14:paraId="757318B7" w14:textId="77777777" w:rsidR="00F03D01" w:rsidRPr="0015736F" w:rsidRDefault="00F03D01" w:rsidP="002F08F5">
      <w:pPr>
        <w:spacing w:after="0" w:line="240" w:lineRule="auto"/>
        <w:rPr>
          <w:rFonts w:cstheme="minorHAnsi"/>
        </w:rPr>
      </w:pPr>
    </w:p>
    <w:p w14:paraId="5B88086F" w14:textId="47A309B7" w:rsidR="00834495" w:rsidRPr="0015736F" w:rsidRDefault="00834495">
      <w:pPr>
        <w:rPr>
          <w:rFonts w:cstheme="minorHAnsi"/>
        </w:rPr>
      </w:pPr>
      <w:r w:rsidRPr="0015736F">
        <w:rPr>
          <w:rFonts w:cstheme="minorHAnsi"/>
        </w:rPr>
        <w:br w:type="page"/>
      </w:r>
    </w:p>
    <w:p w14:paraId="54B89549" w14:textId="77777777" w:rsidR="00605477" w:rsidRPr="0015736F" w:rsidRDefault="00605477" w:rsidP="002F08F5">
      <w:pPr>
        <w:spacing w:after="0" w:line="240" w:lineRule="auto"/>
        <w:rPr>
          <w:rFonts w:cstheme="minorHAnsi"/>
        </w:rPr>
      </w:pPr>
    </w:p>
    <w:p w14:paraId="0CB87028" w14:textId="77777777" w:rsidR="00605477" w:rsidRPr="0015736F" w:rsidRDefault="00605477" w:rsidP="002F08F5">
      <w:pPr>
        <w:spacing w:after="0" w:line="240" w:lineRule="auto"/>
        <w:rPr>
          <w:rFonts w:cstheme="minorHAnsi"/>
        </w:rPr>
      </w:pPr>
      <w:r w:rsidRPr="0015736F">
        <w:rPr>
          <w:rFonts w:cstheme="minorHAnsi"/>
          <w:b/>
          <w:sz w:val="28"/>
          <w:szCs w:val="28"/>
        </w:rPr>
        <w:t>Selection Criteria for Regional Development Australia Illawarra</w:t>
      </w:r>
      <w:r w:rsidR="000579FA" w:rsidRPr="0015736F">
        <w:rPr>
          <w:rFonts w:cstheme="minorHAnsi"/>
          <w:b/>
          <w:sz w:val="28"/>
          <w:szCs w:val="28"/>
        </w:rPr>
        <w:t xml:space="preserve"> Candidate</w:t>
      </w:r>
      <w:r w:rsidRPr="0015736F">
        <w:rPr>
          <w:rFonts w:cstheme="minorHAnsi"/>
        </w:rPr>
        <w:t>:</w:t>
      </w:r>
    </w:p>
    <w:p w14:paraId="1AB35C3D" w14:textId="77777777" w:rsidR="00605477" w:rsidRPr="0015736F" w:rsidRDefault="00605477" w:rsidP="002F08F5">
      <w:pPr>
        <w:spacing w:after="0" w:line="240" w:lineRule="auto"/>
        <w:rPr>
          <w:rFonts w:cstheme="minorHAnsi"/>
        </w:rPr>
      </w:pPr>
    </w:p>
    <w:p w14:paraId="3F9F46CF" w14:textId="77777777" w:rsidR="009F2A99" w:rsidRPr="0015736F" w:rsidRDefault="00605477" w:rsidP="009F2A9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 xml:space="preserve">Currently employed in a management or coordination capacity </w:t>
      </w:r>
      <w:r w:rsidR="000579FA" w:rsidRPr="0015736F">
        <w:rPr>
          <w:rFonts w:cstheme="minorHAnsi"/>
        </w:rPr>
        <w:br/>
      </w:r>
    </w:p>
    <w:p w14:paraId="3A5820DD" w14:textId="05163296" w:rsidR="00280FFC" w:rsidRPr="0015736F" w:rsidRDefault="00605477" w:rsidP="009F2A9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Demonstrated commitment to the Illawarra region and improvement of its human services capability.</w:t>
      </w:r>
    </w:p>
    <w:p w14:paraId="3CF23CED" w14:textId="77777777" w:rsidR="005F63F3" w:rsidRPr="0015736F" w:rsidRDefault="005F63F3" w:rsidP="005F63F3">
      <w:pPr>
        <w:spacing w:after="0" w:line="240" w:lineRule="auto"/>
        <w:rPr>
          <w:rFonts w:cstheme="minorHAnsi"/>
        </w:rPr>
      </w:pPr>
    </w:p>
    <w:p w14:paraId="0AAF64AD" w14:textId="77777777" w:rsidR="005F63F3" w:rsidRPr="0015736F" w:rsidRDefault="005F63F3" w:rsidP="005F63F3">
      <w:pPr>
        <w:spacing w:after="0" w:line="240" w:lineRule="auto"/>
        <w:rPr>
          <w:rFonts w:cstheme="minorHAnsi"/>
        </w:rPr>
      </w:pPr>
    </w:p>
    <w:p w14:paraId="303A0806" w14:textId="77777777" w:rsidR="005F63F3" w:rsidRPr="0015736F" w:rsidRDefault="005F63F3" w:rsidP="005F63F3">
      <w:pPr>
        <w:spacing w:after="0" w:line="240" w:lineRule="auto"/>
        <w:rPr>
          <w:rFonts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579FA" w:rsidRPr="0015736F" w14:paraId="252ED27E" w14:textId="77777777" w:rsidTr="004D2F1A">
        <w:tc>
          <w:tcPr>
            <w:tcW w:w="10485" w:type="dxa"/>
          </w:tcPr>
          <w:p w14:paraId="61F19606" w14:textId="77777777" w:rsidR="000579FA" w:rsidRPr="0015736F" w:rsidRDefault="000579FA" w:rsidP="00EC4623">
            <w:pPr>
              <w:spacing w:line="360" w:lineRule="auto"/>
              <w:rPr>
                <w:rFonts w:cstheme="minorHAnsi"/>
              </w:rPr>
            </w:pPr>
            <w:r w:rsidRPr="0015736F">
              <w:rPr>
                <w:rFonts w:cstheme="minorHAnsi"/>
              </w:rPr>
              <w:t>Evidence:</w:t>
            </w:r>
          </w:p>
          <w:p w14:paraId="0C1558EC" w14:textId="77777777" w:rsidR="000579FA" w:rsidRPr="0015736F" w:rsidRDefault="000579F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2A010910" w14:textId="77777777" w:rsidR="000579FA" w:rsidRPr="0015736F" w:rsidRDefault="000579F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71619B44" w14:textId="77777777" w:rsidR="00770B7A" w:rsidRPr="0015736F" w:rsidRDefault="00770B7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1CD96419" w14:textId="77777777" w:rsidR="00770B7A" w:rsidRPr="0015736F" w:rsidRDefault="00770B7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04C56E8D" w14:textId="77777777" w:rsidR="00280FFC" w:rsidRPr="0015736F" w:rsidRDefault="00280FFC" w:rsidP="00EC4623">
            <w:pPr>
              <w:spacing w:line="360" w:lineRule="auto"/>
              <w:rPr>
                <w:rFonts w:cstheme="minorHAnsi"/>
                <w:b/>
              </w:rPr>
            </w:pPr>
          </w:p>
        </w:tc>
      </w:tr>
    </w:tbl>
    <w:p w14:paraId="104DF941" w14:textId="77777777" w:rsidR="00280FFC" w:rsidRPr="0015736F" w:rsidRDefault="00280FFC" w:rsidP="00280FFC">
      <w:pPr>
        <w:pStyle w:val="ListParagraph"/>
        <w:spacing w:after="0" w:line="240" w:lineRule="auto"/>
        <w:ind w:left="765"/>
        <w:rPr>
          <w:rFonts w:cstheme="minorHAnsi"/>
        </w:rPr>
      </w:pPr>
    </w:p>
    <w:p w14:paraId="1A5FDF0C" w14:textId="150DFEAA" w:rsidR="000579FA" w:rsidRPr="0015736F" w:rsidRDefault="00605477" w:rsidP="00605477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Commitment to develo</w:t>
      </w:r>
      <w:r w:rsidR="009F2A99" w:rsidRPr="0015736F">
        <w:rPr>
          <w:rFonts w:cstheme="minorHAnsi"/>
        </w:rPr>
        <w:t>p</w:t>
      </w:r>
      <w:r w:rsidRPr="0015736F">
        <w:rPr>
          <w:rFonts w:cstheme="minorHAnsi"/>
        </w:rPr>
        <w:t xml:space="preserve"> your own capacity for leadership.</w:t>
      </w:r>
    </w:p>
    <w:p w14:paraId="3B5640AB" w14:textId="77777777" w:rsidR="000C120D" w:rsidRPr="0015736F" w:rsidRDefault="000C120D" w:rsidP="000C120D">
      <w:pPr>
        <w:pStyle w:val="ListParagraph"/>
        <w:spacing w:after="0" w:line="240" w:lineRule="auto"/>
        <w:ind w:left="765"/>
        <w:rPr>
          <w:rFonts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579FA" w:rsidRPr="0015736F" w14:paraId="487B94DA" w14:textId="77777777" w:rsidTr="004D2F1A">
        <w:tc>
          <w:tcPr>
            <w:tcW w:w="10485" w:type="dxa"/>
          </w:tcPr>
          <w:p w14:paraId="6AFC9E2F" w14:textId="77777777" w:rsidR="000579FA" w:rsidRPr="0015736F" w:rsidRDefault="00280FFC" w:rsidP="00EC4623">
            <w:pPr>
              <w:spacing w:line="360" w:lineRule="auto"/>
              <w:rPr>
                <w:rFonts w:cstheme="minorHAnsi"/>
              </w:rPr>
            </w:pPr>
            <w:r w:rsidRPr="0015736F">
              <w:rPr>
                <w:rFonts w:cstheme="minorHAnsi"/>
              </w:rPr>
              <w:t>Evidence:</w:t>
            </w:r>
          </w:p>
          <w:p w14:paraId="784D4E35" w14:textId="77777777" w:rsidR="000579FA" w:rsidRPr="0015736F" w:rsidRDefault="000579F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48BE3F10" w14:textId="77777777" w:rsidR="000579FA" w:rsidRPr="0015736F" w:rsidRDefault="000579F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25512DAE" w14:textId="77777777" w:rsidR="00770B7A" w:rsidRPr="0015736F" w:rsidRDefault="00770B7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0A34367B" w14:textId="77777777" w:rsidR="00770B7A" w:rsidRPr="0015736F" w:rsidRDefault="00770B7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458633BC" w14:textId="77777777" w:rsidR="00280FFC" w:rsidRPr="0015736F" w:rsidRDefault="00280FFC" w:rsidP="00EC4623">
            <w:pPr>
              <w:spacing w:line="360" w:lineRule="auto"/>
              <w:rPr>
                <w:rFonts w:cstheme="minorHAnsi"/>
                <w:b/>
              </w:rPr>
            </w:pPr>
          </w:p>
        </w:tc>
      </w:tr>
    </w:tbl>
    <w:p w14:paraId="480A5C11" w14:textId="77777777" w:rsidR="00280FFC" w:rsidRPr="0015736F" w:rsidRDefault="00280FFC" w:rsidP="00280FFC">
      <w:pPr>
        <w:pStyle w:val="ListParagraph"/>
        <w:spacing w:after="0" w:line="240" w:lineRule="auto"/>
        <w:ind w:left="765"/>
        <w:rPr>
          <w:rFonts w:cstheme="minorHAnsi"/>
        </w:rPr>
      </w:pPr>
    </w:p>
    <w:p w14:paraId="507ACF18" w14:textId="77777777" w:rsidR="00605477" w:rsidRPr="0015736F" w:rsidRDefault="00605477" w:rsidP="002F08F5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15736F">
        <w:rPr>
          <w:rFonts w:cstheme="minorHAnsi"/>
        </w:rPr>
        <w:t>Demonstrated ability to work as a member of a team.</w:t>
      </w:r>
    </w:p>
    <w:p w14:paraId="34028E0E" w14:textId="77777777" w:rsidR="000C120D" w:rsidRPr="0015736F" w:rsidRDefault="000C120D" w:rsidP="000C120D">
      <w:pPr>
        <w:pStyle w:val="ListParagraph"/>
        <w:spacing w:after="0" w:line="240" w:lineRule="auto"/>
        <w:ind w:left="765"/>
        <w:rPr>
          <w:rFonts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579FA" w:rsidRPr="0015736F" w14:paraId="4C6F215B" w14:textId="77777777" w:rsidTr="004D2F1A">
        <w:tc>
          <w:tcPr>
            <w:tcW w:w="10485" w:type="dxa"/>
          </w:tcPr>
          <w:p w14:paraId="12679A2C" w14:textId="77777777" w:rsidR="000579FA" w:rsidRPr="0015736F" w:rsidRDefault="00280FFC" w:rsidP="00EC4623">
            <w:pPr>
              <w:spacing w:line="360" w:lineRule="auto"/>
              <w:rPr>
                <w:rFonts w:cstheme="minorHAnsi"/>
              </w:rPr>
            </w:pPr>
            <w:r w:rsidRPr="0015736F">
              <w:rPr>
                <w:rFonts w:cstheme="minorHAnsi"/>
              </w:rPr>
              <w:t>Evidence:</w:t>
            </w:r>
          </w:p>
          <w:p w14:paraId="2B924448" w14:textId="77777777" w:rsidR="000579FA" w:rsidRPr="0015736F" w:rsidRDefault="000579F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25523DC6" w14:textId="77777777" w:rsidR="000579FA" w:rsidRPr="0015736F" w:rsidRDefault="000579F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6D0E5948" w14:textId="77777777" w:rsidR="00770B7A" w:rsidRPr="0015736F" w:rsidRDefault="00770B7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155B7025" w14:textId="77777777" w:rsidR="00770B7A" w:rsidRPr="0015736F" w:rsidRDefault="00770B7A" w:rsidP="00EC4623">
            <w:pPr>
              <w:spacing w:line="360" w:lineRule="auto"/>
              <w:rPr>
                <w:rFonts w:cstheme="minorHAnsi"/>
                <w:b/>
              </w:rPr>
            </w:pPr>
          </w:p>
          <w:p w14:paraId="5F189092" w14:textId="77777777" w:rsidR="00280FFC" w:rsidRPr="0015736F" w:rsidRDefault="00280FFC" w:rsidP="00EC4623">
            <w:pPr>
              <w:spacing w:line="360" w:lineRule="auto"/>
              <w:rPr>
                <w:rFonts w:cstheme="minorHAnsi"/>
                <w:b/>
              </w:rPr>
            </w:pPr>
          </w:p>
        </w:tc>
      </w:tr>
    </w:tbl>
    <w:p w14:paraId="116F4BBC" w14:textId="5C6C5461" w:rsidR="000579FA" w:rsidRPr="0015736F" w:rsidRDefault="000579FA" w:rsidP="00605477">
      <w:pPr>
        <w:spacing w:after="0" w:line="240" w:lineRule="auto"/>
        <w:rPr>
          <w:rFonts w:cstheme="minorHAnsi"/>
        </w:rPr>
      </w:pPr>
    </w:p>
    <w:p w14:paraId="42EDFDA2" w14:textId="7A9AE1C8" w:rsidR="009F2A99" w:rsidRPr="0015736F" w:rsidRDefault="009F2A99" w:rsidP="00605477">
      <w:pPr>
        <w:spacing w:after="0" w:line="240" w:lineRule="auto"/>
        <w:rPr>
          <w:rFonts w:cstheme="minorHAnsi"/>
        </w:rPr>
      </w:pPr>
    </w:p>
    <w:p w14:paraId="22D4AA52" w14:textId="57C7ABEB" w:rsidR="004D2F1A" w:rsidRPr="0015736F" w:rsidRDefault="004D2F1A">
      <w:pPr>
        <w:rPr>
          <w:rFonts w:cstheme="minorHAnsi"/>
        </w:rPr>
      </w:pPr>
      <w:r w:rsidRPr="0015736F">
        <w:rPr>
          <w:rFonts w:cstheme="minorHAnsi"/>
        </w:rPr>
        <w:br w:type="page"/>
      </w:r>
    </w:p>
    <w:p w14:paraId="221B2BB7" w14:textId="77777777" w:rsidR="0057048F" w:rsidRPr="0015736F" w:rsidRDefault="0057048F" w:rsidP="00605477">
      <w:pPr>
        <w:spacing w:after="0" w:line="240" w:lineRule="auto"/>
        <w:rPr>
          <w:rFonts w:cstheme="minorHAnsi"/>
        </w:rPr>
      </w:pPr>
    </w:p>
    <w:p w14:paraId="7AEF40AA" w14:textId="77777777" w:rsidR="009F2A99" w:rsidRPr="0015736F" w:rsidRDefault="009F2A99" w:rsidP="00605477">
      <w:pPr>
        <w:spacing w:after="0" w:line="240" w:lineRule="auto"/>
        <w:rPr>
          <w:rFonts w:cstheme="minorHAnsi"/>
        </w:rPr>
      </w:pPr>
    </w:p>
    <w:p w14:paraId="75B936D2" w14:textId="77777777" w:rsidR="00ED19AC" w:rsidRPr="0015736F" w:rsidRDefault="00172AD9" w:rsidP="00A4580E">
      <w:pPr>
        <w:shd w:val="clear" w:color="auto" w:fill="76923C" w:themeFill="accent3" w:themeFillShade="BF"/>
        <w:jc w:val="center"/>
        <w:rPr>
          <w:rFonts w:cstheme="minorHAnsi"/>
          <w:b/>
          <w:color w:val="FFFFFF" w:themeColor="background1"/>
          <w:sz w:val="48"/>
          <w:szCs w:val="48"/>
        </w:rPr>
      </w:pPr>
      <w:r w:rsidRPr="0015736F">
        <w:rPr>
          <w:rFonts w:cstheme="minorHAnsi"/>
          <w:b/>
          <w:color w:val="FFFFFF" w:themeColor="background1"/>
          <w:sz w:val="48"/>
          <w:szCs w:val="48"/>
        </w:rPr>
        <w:t>Leadership Illawarra</w:t>
      </w:r>
    </w:p>
    <w:p w14:paraId="5D791A16" w14:textId="77777777" w:rsidR="00740A83" w:rsidRPr="0015736F" w:rsidRDefault="00740A83" w:rsidP="00770B7A">
      <w:pPr>
        <w:shd w:val="clear" w:color="auto" w:fill="76923C" w:themeFill="accent3" w:themeFillShade="BF"/>
        <w:spacing w:line="240" w:lineRule="auto"/>
        <w:ind w:left="360" w:hanging="218"/>
        <w:rPr>
          <w:rFonts w:cstheme="minorHAnsi"/>
          <w:b/>
          <w:color w:val="FFFFFF" w:themeColor="background1"/>
          <w:sz w:val="40"/>
          <w:szCs w:val="40"/>
        </w:rPr>
      </w:pPr>
      <w:r w:rsidRPr="0015736F">
        <w:rPr>
          <w:rFonts w:cstheme="minorHAnsi"/>
          <w:b/>
          <w:color w:val="FFFFFF" w:themeColor="background1"/>
          <w:sz w:val="40"/>
          <w:szCs w:val="40"/>
        </w:rPr>
        <w:t>Employer or Sponsor Agreement:</w:t>
      </w:r>
    </w:p>
    <w:p w14:paraId="09EAAB51" w14:textId="77777777" w:rsidR="00EB20FB" w:rsidRPr="0015736F" w:rsidRDefault="00740A83" w:rsidP="00EF42BD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This candidate has my full support to participate in the </w:t>
      </w:r>
      <w:proofErr w:type="gramStart"/>
      <w:r w:rsidRPr="0015736F">
        <w:rPr>
          <w:rFonts w:cstheme="minorHAnsi"/>
        </w:rPr>
        <w:t>Leaders</w:t>
      </w:r>
      <w:r w:rsidR="00A148AC" w:rsidRPr="0015736F">
        <w:rPr>
          <w:rFonts w:cstheme="minorHAnsi"/>
        </w:rPr>
        <w:t>hip</w:t>
      </w:r>
      <w:proofErr w:type="gramEnd"/>
      <w:r w:rsidRPr="0015736F">
        <w:rPr>
          <w:rFonts w:cstheme="minorHAnsi"/>
        </w:rPr>
        <w:t xml:space="preserve"> </w:t>
      </w:r>
    </w:p>
    <w:p w14:paraId="0ABAF66E" w14:textId="2731AC92" w:rsidR="00EB20FB" w:rsidRPr="0015736F" w:rsidRDefault="00740A83" w:rsidP="00EF42BD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Illawarra Program.  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F1C6F" w:rsidRPr="0015736F">
        <w:rPr>
          <w:rFonts w:cstheme="minorHAnsi"/>
        </w:rPr>
        <w:tab/>
      </w:r>
      <w:r w:rsidR="009D61F9" w:rsidRPr="0015736F">
        <w:rPr>
          <w:rFonts w:cstheme="minorHAnsi"/>
        </w:rPr>
        <w:tab/>
      </w:r>
      <w:r w:rsidR="00165F9C">
        <w:rPr>
          <w:rFonts w:cstheme="minorHAnsi"/>
        </w:rPr>
        <w:tab/>
      </w:r>
      <w:r w:rsidR="00EB20FB" w:rsidRPr="0015736F">
        <w:rPr>
          <w:rFonts w:cstheme="minorHAnsi"/>
          <w:b/>
        </w:rPr>
        <w:t>Yes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sz w:val="40"/>
          <w:szCs w:val="40"/>
        </w:rPr>
        <w:sym w:font="Wingdings" w:char="F06F"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b/>
        </w:rPr>
        <w:t>No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sz w:val="40"/>
          <w:szCs w:val="40"/>
        </w:rPr>
        <w:sym w:font="Wingdings" w:char="F06F"/>
      </w:r>
    </w:p>
    <w:p w14:paraId="418C8FAF" w14:textId="77777777" w:rsidR="00EB20FB" w:rsidRPr="0015736F" w:rsidRDefault="00EB20FB" w:rsidP="00740A83">
      <w:pPr>
        <w:spacing w:after="0" w:line="240" w:lineRule="auto"/>
        <w:ind w:left="357"/>
        <w:rPr>
          <w:rFonts w:cstheme="minorHAnsi"/>
        </w:rPr>
      </w:pPr>
    </w:p>
    <w:p w14:paraId="48710F7B" w14:textId="77777777" w:rsidR="00EB20FB" w:rsidRPr="0015736F" w:rsidRDefault="00740A83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I am aware of the time commitment, organisational and </w:t>
      </w:r>
    </w:p>
    <w:p w14:paraId="346BB288" w14:textId="78E82BCD" w:rsidR="00740A83" w:rsidRPr="0015736F" w:rsidRDefault="00A148AC" w:rsidP="00740A83">
      <w:pPr>
        <w:spacing w:after="0" w:line="240" w:lineRule="auto"/>
        <w:ind w:left="357"/>
        <w:rPr>
          <w:rFonts w:cstheme="minorHAnsi"/>
          <w:sz w:val="40"/>
          <w:szCs w:val="40"/>
        </w:rPr>
      </w:pPr>
      <w:r w:rsidRPr="0015736F">
        <w:rPr>
          <w:rFonts w:cstheme="minorHAnsi"/>
        </w:rPr>
        <w:t>financial</w:t>
      </w:r>
      <w:r w:rsidR="00740A83" w:rsidRPr="0015736F">
        <w:rPr>
          <w:rFonts w:cstheme="minorHAnsi"/>
        </w:rPr>
        <w:t xml:space="preserve"> contribution.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9D61F9" w:rsidRPr="0015736F">
        <w:rPr>
          <w:rFonts w:cstheme="minorHAnsi"/>
        </w:rPr>
        <w:tab/>
      </w:r>
      <w:r w:rsidR="009D61F9" w:rsidRPr="0015736F">
        <w:rPr>
          <w:rFonts w:cstheme="minorHAnsi"/>
        </w:rPr>
        <w:tab/>
      </w:r>
      <w:r w:rsidR="00EB20FB" w:rsidRPr="0015736F">
        <w:rPr>
          <w:rFonts w:cstheme="minorHAnsi"/>
          <w:b/>
        </w:rPr>
        <w:t>Yes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sz w:val="40"/>
          <w:szCs w:val="40"/>
        </w:rPr>
        <w:sym w:font="Wingdings" w:char="F06F"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b/>
        </w:rPr>
        <w:t>No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sz w:val="40"/>
          <w:szCs w:val="40"/>
        </w:rPr>
        <w:sym w:font="Wingdings" w:char="F06F"/>
      </w:r>
    </w:p>
    <w:p w14:paraId="22ACE4DF" w14:textId="77777777" w:rsidR="00EB20FB" w:rsidRPr="0015736F" w:rsidRDefault="00EB20FB" w:rsidP="00740A83">
      <w:pPr>
        <w:spacing w:after="0" w:line="240" w:lineRule="auto"/>
        <w:ind w:left="357"/>
        <w:rPr>
          <w:rFonts w:cstheme="minorHAnsi"/>
        </w:rPr>
      </w:pPr>
    </w:p>
    <w:p w14:paraId="55071687" w14:textId="77777777" w:rsidR="002B3F77" w:rsidRPr="0015736F" w:rsidRDefault="00740A83" w:rsidP="000105E2">
      <w:pPr>
        <w:spacing w:after="0" w:line="240" w:lineRule="auto"/>
        <w:ind w:left="357"/>
        <w:rPr>
          <w:rFonts w:cstheme="minorHAnsi"/>
          <w:b/>
        </w:rPr>
      </w:pPr>
      <w:r w:rsidRPr="0015736F">
        <w:rPr>
          <w:rFonts w:cstheme="minorHAnsi"/>
        </w:rPr>
        <w:t xml:space="preserve">My organisation is available to participate by hosting a </w:t>
      </w:r>
      <w:r w:rsidR="00D748A0" w:rsidRPr="0015736F">
        <w:rPr>
          <w:rFonts w:cstheme="minorHAnsi"/>
        </w:rPr>
        <w:t xml:space="preserve">site </w:t>
      </w:r>
      <w:proofErr w:type="gramStart"/>
      <w:r w:rsidR="00D748A0" w:rsidRPr="0015736F">
        <w:rPr>
          <w:rFonts w:cstheme="minorHAnsi"/>
        </w:rPr>
        <w:t>visit</w:t>
      </w:r>
      <w:proofErr w:type="gramEnd"/>
      <w:r w:rsidRPr="0015736F">
        <w:rPr>
          <w:rFonts w:cstheme="minorHAnsi"/>
        </w:rPr>
        <w:t xml:space="preserve"> </w:t>
      </w:r>
      <w:r w:rsidR="000105E2" w:rsidRPr="0015736F">
        <w:rPr>
          <w:rFonts w:cstheme="minorHAnsi"/>
        </w:rPr>
        <w:tab/>
      </w:r>
      <w:r w:rsidR="000105E2" w:rsidRPr="0015736F">
        <w:rPr>
          <w:rFonts w:cstheme="minorHAnsi"/>
        </w:rPr>
        <w:tab/>
      </w:r>
    </w:p>
    <w:p w14:paraId="704FB360" w14:textId="60C27884" w:rsidR="000105E2" w:rsidRPr="0015736F" w:rsidRDefault="002B3F77" w:rsidP="000105E2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during the program </w:t>
      </w:r>
      <w:r w:rsidR="00740A83" w:rsidRPr="0015736F">
        <w:rPr>
          <w:rFonts w:cstheme="minorHAnsi"/>
        </w:rPr>
        <w:t>and supplying basic catering.</w:t>
      </w:r>
      <w:r w:rsidR="00EB20FB" w:rsidRPr="0015736F">
        <w:rPr>
          <w:rFonts w:cstheme="minorHAnsi"/>
        </w:rPr>
        <w:tab/>
      </w:r>
      <w:r w:rsidR="00E45FE4" w:rsidRPr="0015736F">
        <w:rPr>
          <w:rFonts w:cstheme="minorHAnsi"/>
        </w:rPr>
        <w:tab/>
      </w:r>
      <w:r w:rsidR="00E45FE4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Pr="0015736F">
        <w:rPr>
          <w:rFonts w:cstheme="minorHAnsi"/>
        </w:rPr>
        <w:tab/>
      </w:r>
      <w:r w:rsidR="000105E2" w:rsidRPr="0015736F">
        <w:rPr>
          <w:rFonts w:cstheme="minorHAnsi"/>
          <w:b/>
        </w:rPr>
        <w:t>Yes</w:t>
      </w:r>
      <w:r w:rsidR="000105E2" w:rsidRPr="0015736F">
        <w:rPr>
          <w:rFonts w:cstheme="minorHAnsi"/>
        </w:rPr>
        <w:tab/>
      </w:r>
      <w:r w:rsidR="000105E2" w:rsidRPr="0015736F">
        <w:rPr>
          <w:rFonts w:cstheme="minorHAnsi"/>
          <w:sz w:val="40"/>
          <w:szCs w:val="40"/>
        </w:rPr>
        <w:sym w:font="Wingdings" w:char="F06F"/>
      </w:r>
      <w:r w:rsidR="000105E2" w:rsidRPr="0015736F">
        <w:rPr>
          <w:rFonts w:cstheme="minorHAnsi"/>
        </w:rPr>
        <w:tab/>
      </w:r>
      <w:r w:rsidR="000105E2" w:rsidRPr="0015736F">
        <w:rPr>
          <w:rFonts w:cstheme="minorHAnsi"/>
          <w:b/>
        </w:rPr>
        <w:t>No</w:t>
      </w:r>
      <w:r w:rsidR="000105E2" w:rsidRPr="0015736F">
        <w:rPr>
          <w:rFonts w:cstheme="minorHAnsi"/>
        </w:rPr>
        <w:tab/>
      </w:r>
      <w:r w:rsidR="000105E2" w:rsidRPr="0015736F">
        <w:rPr>
          <w:rFonts w:cstheme="minorHAnsi"/>
          <w:sz w:val="40"/>
          <w:szCs w:val="40"/>
        </w:rPr>
        <w:sym w:font="Wingdings" w:char="F06F"/>
      </w:r>
    </w:p>
    <w:p w14:paraId="5274FCE2" w14:textId="3CA17086" w:rsidR="00740A83" w:rsidRPr="0015736F" w:rsidRDefault="00D748A0" w:rsidP="00D748A0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ab/>
      </w:r>
      <w:r w:rsidRPr="0015736F">
        <w:rPr>
          <w:rFonts w:cstheme="minorHAnsi"/>
        </w:rPr>
        <w:tab/>
      </w:r>
      <w:r w:rsidRPr="0015736F">
        <w:rPr>
          <w:rFonts w:cstheme="minorHAnsi"/>
        </w:rPr>
        <w:tab/>
      </w:r>
      <w:r w:rsidRPr="0015736F">
        <w:rPr>
          <w:rFonts w:cstheme="minorHAnsi"/>
        </w:rPr>
        <w:tab/>
      </w:r>
      <w:r w:rsidR="008E13CC" w:rsidRPr="0015736F">
        <w:rPr>
          <w:rFonts w:cstheme="minorHAnsi"/>
        </w:rPr>
        <w:tab/>
      </w:r>
      <w:r w:rsidR="008E13CC" w:rsidRPr="0015736F">
        <w:rPr>
          <w:rFonts w:cstheme="minorHAnsi"/>
        </w:rPr>
        <w:tab/>
      </w:r>
      <w:r w:rsidR="008E13CC" w:rsidRPr="0015736F">
        <w:rPr>
          <w:rFonts w:cstheme="minorHAnsi"/>
        </w:rPr>
        <w:tab/>
      </w:r>
      <w:r w:rsidR="00EF1C6F" w:rsidRPr="0015736F">
        <w:rPr>
          <w:rFonts w:cstheme="minorHAnsi"/>
        </w:rPr>
        <w:tab/>
      </w:r>
    </w:p>
    <w:p w14:paraId="6D165CD0" w14:textId="77777777" w:rsidR="00EB20FB" w:rsidRPr="0015736F" w:rsidRDefault="00EB20FB" w:rsidP="00740A83">
      <w:pPr>
        <w:spacing w:after="0" w:line="240" w:lineRule="auto"/>
        <w:ind w:left="357"/>
        <w:rPr>
          <w:rFonts w:cstheme="minorHAnsi"/>
        </w:rPr>
      </w:pPr>
    </w:p>
    <w:p w14:paraId="0DF39B4A" w14:textId="77777777" w:rsidR="00EB20FB" w:rsidRPr="0015736F" w:rsidRDefault="00740A83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My organisation will provide access and support in the </w:t>
      </w:r>
      <w:proofErr w:type="gramStart"/>
      <w:r w:rsidRPr="0015736F">
        <w:rPr>
          <w:rFonts w:cstheme="minorHAnsi"/>
        </w:rPr>
        <w:t>way</w:t>
      </w:r>
      <w:proofErr w:type="gramEnd"/>
      <w:r w:rsidRPr="0015736F">
        <w:rPr>
          <w:rFonts w:cstheme="minorHAnsi"/>
        </w:rPr>
        <w:t xml:space="preserve"> </w:t>
      </w:r>
    </w:p>
    <w:p w14:paraId="559925F2" w14:textId="1DA82ED5" w:rsidR="0046598E" w:rsidRPr="0015736F" w:rsidRDefault="00740A83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>of guest speakers and information.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</w:rPr>
        <w:tab/>
      </w:r>
      <w:r w:rsidR="009D61F9" w:rsidRPr="0015736F">
        <w:rPr>
          <w:rFonts w:cstheme="minorHAnsi"/>
        </w:rPr>
        <w:tab/>
      </w:r>
      <w:r w:rsidR="009D61F9" w:rsidRPr="0015736F">
        <w:rPr>
          <w:rFonts w:cstheme="minorHAnsi"/>
        </w:rPr>
        <w:tab/>
      </w:r>
      <w:r w:rsidR="00EB20FB" w:rsidRPr="0015736F">
        <w:rPr>
          <w:rFonts w:cstheme="minorHAnsi"/>
          <w:b/>
        </w:rPr>
        <w:t>Yes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sz w:val="40"/>
          <w:szCs w:val="40"/>
        </w:rPr>
        <w:sym w:font="Wingdings" w:char="F06F"/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b/>
        </w:rPr>
        <w:t>No</w:t>
      </w:r>
      <w:r w:rsidR="00EB20FB" w:rsidRPr="0015736F">
        <w:rPr>
          <w:rFonts w:cstheme="minorHAnsi"/>
        </w:rPr>
        <w:tab/>
      </w:r>
      <w:r w:rsidR="00EB20FB" w:rsidRPr="0015736F">
        <w:rPr>
          <w:rFonts w:cstheme="minorHAnsi"/>
          <w:sz w:val="40"/>
          <w:szCs w:val="40"/>
        </w:rPr>
        <w:sym w:font="Wingdings" w:char="F06F"/>
      </w:r>
    </w:p>
    <w:p w14:paraId="6F519A5D" w14:textId="77777777" w:rsidR="00EB20FB" w:rsidRPr="0015736F" w:rsidRDefault="00EB20FB" w:rsidP="00740A83">
      <w:pPr>
        <w:spacing w:after="0" w:line="240" w:lineRule="auto"/>
        <w:ind w:left="357"/>
        <w:rPr>
          <w:rFonts w:cstheme="minorHAnsi"/>
        </w:rPr>
      </w:pPr>
    </w:p>
    <w:p w14:paraId="289BDFBE" w14:textId="2EA4558C" w:rsidR="008241C1" w:rsidRPr="0015736F" w:rsidRDefault="00C712B0" w:rsidP="008241C1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>My organisation</w:t>
      </w:r>
      <w:r w:rsidR="009F07D9" w:rsidRPr="0015736F">
        <w:rPr>
          <w:rFonts w:cstheme="minorHAnsi"/>
        </w:rPr>
        <w:t xml:space="preserve"> is</w:t>
      </w:r>
      <w:r w:rsidRPr="0015736F">
        <w:rPr>
          <w:rFonts w:cstheme="minorHAnsi"/>
        </w:rPr>
        <w:t xml:space="preserve"> / </w:t>
      </w:r>
      <w:r w:rsidR="008241C1" w:rsidRPr="0015736F">
        <w:rPr>
          <w:rFonts w:cstheme="minorHAnsi"/>
        </w:rPr>
        <w:t xml:space="preserve">I am </w:t>
      </w:r>
      <w:r w:rsidRPr="0015736F">
        <w:rPr>
          <w:rFonts w:cstheme="minorHAnsi"/>
        </w:rPr>
        <w:t xml:space="preserve">(please select) </w:t>
      </w:r>
      <w:r w:rsidR="008241C1" w:rsidRPr="0015736F">
        <w:rPr>
          <w:rFonts w:cstheme="minorHAnsi"/>
        </w:rPr>
        <w:t>responsible for the payment of upfront</w:t>
      </w:r>
      <w:r w:rsidR="008241C1" w:rsidRPr="0015736F">
        <w:rPr>
          <w:rFonts w:cstheme="minorHAnsi"/>
        </w:rPr>
        <w:tab/>
      </w:r>
      <w:r w:rsidR="008241C1" w:rsidRPr="0015736F">
        <w:rPr>
          <w:rFonts w:cstheme="minorHAnsi"/>
          <w:b/>
        </w:rPr>
        <w:t>Yes</w:t>
      </w:r>
      <w:r w:rsidR="008241C1" w:rsidRPr="0015736F">
        <w:rPr>
          <w:rFonts w:cstheme="minorHAnsi"/>
        </w:rPr>
        <w:tab/>
      </w:r>
      <w:r w:rsidR="008241C1" w:rsidRPr="0015736F">
        <w:rPr>
          <w:rFonts w:cstheme="minorHAnsi"/>
          <w:sz w:val="40"/>
          <w:szCs w:val="40"/>
        </w:rPr>
        <w:sym w:font="Wingdings" w:char="F06F"/>
      </w:r>
      <w:r w:rsidR="008241C1" w:rsidRPr="0015736F">
        <w:rPr>
          <w:rFonts w:cstheme="minorHAnsi"/>
        </w:rPr>
        <w:tab/>
      </w:r>
      <w:r w:rsidR="008241C1" w:rsidRPr="0015736F">
        <w:rPr>
          <w:rFonts w:cstheme="minorHAnsi"/>
          <w:b/>
        </w:rPr>
        <w:t>No</w:t>
      </w:r>
      <w:r w:rsidR="008241C1" w:rsidRPr="0015736F">
        <w:rPr>
          <w:rFonts w:cstheme="minorHAnsi"/>
        </w:rPr>
        <w:tab/>
      </w:r>
      <w:r w:rsidR="008241C1" w:rsidRPr="0015736F">
        <w:rPr>
          <w:rFonts w:cstheme="minorHAnsi"/>
          <w:sz w:val="40"/>
          <w:szCs w:val="40"/>
        </w:rPr>
        <w:sym w:font="Wingdings" w:char="F06F"/>
      </w:r>
    </w:p>
    <w:p w14:paraId="7EE33C88" w14:textId="54E0DFB4" w:rsidR="00EB20FB" w:rsidRPr="0015736F" w:rsidRDefault="00C712B0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fees for this </w:t>
      </w:r>
      <w:r w:rsidR="008241C1" w:rsidRPr="0015736F">
        <w:rPr>
          <w:rFonts w:cstheme="minorHAnsi"/>
        </w:rPr>
        <w:t xml:space="preserve">program </w:t>
      </w:r>
    </w:p>
    <w:p w14:paraId="264B6A20" w14:textId="77777777" w:rsidR="002624B3" w:rsidRPr="0015736F" w:rsidRDefault="002624B3" w:rsidP="00740A83">
      <w:pPr>
        <w:spacing w:after="0" w:line="240" w:lineRule="auto"/>
        <w:ind w:left="357"/>
        <w:rPr>
          <w:rFonts w:cstheme="minorHAnsi"/>
        </w:rPr>
      </w:pPr>
    </w:p>
    <w:p w14:paraId="6E963CAB" w14:textId="77777777" w:rsidR="00740A83" w:rsidRPr="0015736F" w:rsidRDefault="00740A83" w:rsidP="00740A83">
      <w:pPr>
        <w:spacing w:after="0" w:line="240" w:lineRule="auto"/>
        <w:ind w:left="357"/>
        <w:rPr>
          <w:rFonts w:cstheme="minorHAnsi"/>
        </w:rPr>
      </w:pPr>
    </w:p>
    <w:tbl>
      <w:tblPr>
        <w:tblStyle w:val="TableGrid"/>
        <w:tblW w:w="10128" w:type="dxa"/>
        <w:tblInd w:w="357" w:type="dxa"/>
        <w:tblLook w:val="04A0" w:firstRow="1" w:lastRow="0" w:firstColumn="1" w:lastColumn="0" w:noHBand="0" w:noVBand="1"/>
      </w:tblPr>
      <w:tblGrid>
        <w:gridCol w:w="2161"/>
        <w:gridCol w:w="2296"/>
        <w:gridCol w:w="2235"/>
        <w:gridCol w:w="3436"/>
      </w:tblGrid>
      <w:tr w:rsidR="00740A83" w:rsidRPr="0015736F" w14:paraId="460A17BA" w14:textId="77777777" w:rsidTr="004D2F1A">
        <w:tc>
          <w:tcPr>
            <w:tcW w:w="2161" w:type="dxa"/>
            <w:shd w:val="clear" w:color="auto" w:fill="76923C" w:themeFill="accent3" w:themeFillShade="BF"/>
          </w:tcPr>
          <w:p w14:paraId="14A2515A" w14:textId="77777777" w:rsidR="00EB20FB" w:rsidRPr="0015736F" w:rsidRDefault="00EB20FB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</w:p>
          <w:p w14:paraId="3217AC75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Employer/CEO Name:</w:t>
            </w:r>
          </w:p>
        </w:tc>
        <w:tc>
          <w:tcPr>
            <w:tcW w:w="2296" w:type="dxa"/>
          </w:tcPr>
          <w:p w14:paraId="513FD846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1958D21E" w14:textId="77777777" w:rsidR="00EB20FB" w:rsidRPr="0015736F" w:rsidRDefault="00EB20FB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</w:p>
          <w:p w14:paraId="7F8196D2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Position Title:</w:t>
            </w:r>
          </w:p>
        </w:tc>
        <w:tc>
          <w:tcPr>
            <w:tcW w:w="3436" w:type="dxa"/>
          </w:tcPr>
          <w:p w14:paraId="2983F2E6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</w:rPr>
            </w:pPr>
          </w:p>
        </w:tc>
      </w:tr>
      <w:tr w:rsidR="00740A83" w:rsidRPr="0015736F" w14:paraId="0F75B04C" w14:textId="77777777" w:rsidTr="004D2F1A">
        <w:tc>
          <w:tcPr>
            <w:tcW w:w="2161" w:type="dxa"/>
            <w:shd w:val="clear" w:color="auto" w:fill="76923C" w:themeFill="accent3" w:themeFillShade="BF"/>
          </w:tcPr>
          <w:p w14:paraId="0C3D20ED" w14:textId="77777777" w:rsidR="00EB20FB" w:rsidRPr="0015736F" w:rsidRDefault="00EB20FB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</w:p>
          <w:p w14:paraId="2024DC39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Signature:</w:t>
            </w:r>
          </w:p>
        </w:tc>
        <w:tc>
          <w:tcPr>
            <w:tcW w:w="2296" w:type="dxa"/>
          </w:tcPr>
          <w:p w14:paraId="41212C0E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30A3FB84" w14:textId="77777777" w:rsidR="00EB20FB" w:rsidRPr="0015736F" w:rsidRDefault="00EB20FB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</w:p>
          <w:p w14:paraId="1DF4B60C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Date:</w:t>
            </w:r>
          </w:p>
        </w:tc>
        <w:tc>
          <w:tcPr>
            <w:tcW w:w="3436" w:type="dxa"/>
          </w:tcPr>
          <w:p w14:paraId="4FF89B96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</w:rPr>
            </w:pPr>
          </w:p>
        </w:tc>
      </w:tr>
    </w:tbl>
    <w:p w14:paraId="30F90F2E" w14:textId="77777777" w:rsidR="00740A83" w:rsidRPr="0015736F" w:rsidRDefault="00740A83" w:rsidP="00E45FE4">
      <w:pPr>
        <w:spacing w:after="0" w:line="240" w:lineRule="auto"/>
        <w:rPr>
          <w:rFonts w:cstheme="minorHAnsi"/>
        </w:rPr>
      </w:pPr>
    </w:p>
    <w:p w14:paraId="5DC81AB2" w14:textId="77777777" w:rsidR="00EB20FB" w:rsidRPr="0015736F" w:rsidRDefault="00EB20FB" w:rsidP="00740A83">
      <w:pPr>
        <w:spacing w:after="0" w:line="240" w:lineRule="auto"/>
        <w:ind w:left="357"/>
        <w:rPr>
          <w:rFonts w:cstheme="minorHAnsi"/>
        </w:rPr>
      </w:pPr>
    </w:p>
    <w:p w14:paraId="1BE764EE" w14:textId="77777777" w:rsidR="00740A83" w:rsidRPr="0015736F" w:rsidRDefault="00740A83" w:rsidP="00867E57">
      <w:pPr>
        <w:shd w:val="clear" w:color="auto" w:fill="76923C" w:themeFill="accent3" w:themeFillShade="BF"/>
        <w:spacing w:line="240" w:lineRule="auto"/>
        <w:ind w:left="357"/>
        <w:rPr>
          <w:rFonts w:cstheme="minorHAnsi"/>
          <w:b/>
          <w:color w:val="FFFFFF" w:themeColor="background1"/>
          <w:sz w:val="40"/>
          <w:szCs w:val="40"/>
        </w:rPr>
      </w:pPr>
      <w:r w:rsidRPr="0015736F">
        <w:rPr>
          <w:rFonts w:cstheme="minorHAnsi"/>
          <w:b/>
          <w:color w:val="FFFFFF" w:themeColor="background1"/>
          <w:sz w:val="40"/>
          <w:szCs w:val="40"/>
        </w:rPr>
        <w:t>Applicant Agreement:</w:t>
      </w:r>
    </w:p>
    <w:p w14:paraId="1717CD83" w14:textId="77777777" w:rsidR="00740A83" w:rsidRPr="0015736F" w:rsidRDefault="00740A83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I understand the goals and time commitment required of a participant in the </w:t>
      </w:r>
      <w:r w:rsidR="00172AD9" w:rsidRPr="0015736F">
        <w:rPr>
          <w:rFonts w:cstheme="minorHAnsi"/>
        </w:rPr>
        <w:t>Leadership Illawarra</w:t>
      </w:r>
      <w:r w:rsidRPr="0015736F">
        <w:rPr>
          <w:rFonts w:cstheme="minorHAnsi"/>
        </w:rPr>
        <w:t xml:space="preserve"> program.  If selected I will devote the required time to attendance and personal involvement.  I understand that I am committing to increased activity in the community upon graduation.</w:t>
      </w:r>
    </w:p>
    <w:p w14:paraId="0733E645" w14:textId="77777777" w:rsidR="00F503E5" w:rsidRPr="0015736F" w:rsidRDefault="00F503E5" w:rsidP="00740A83">
      <w:pPr>
        <w:spacing w:after="0" w:line="240" w:lineRule="auto"/>
        <w:ind w:left="357"/>
        <w:rPr>
          <w:rFonts w:cstheme="minorHAnsi"/>
        </w:rPr>
      </w:pPr>
    </w:p>
    <w:p w14:paraId="2367F400" w14:textId="77777777" w:rsidR="0024069B" w:rsidRPr="0015736F" w:rsidRDefault="00740A83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 xml:space="preserve">If selected I agree that any information and photographs throughout the program may be used for the program promotion and media releases, including the </w:t>
      </w:r>
      <w:r w:rsidR="00A148AC" w:rsidRPr="0015736F">
        <w:rPr>
          <w:rFonts w:cstheme="minorHAnsi"/>
        </w:rPr>
        <w:t>Leadership I</w:t>
      </w:r>
      <w:r w:rsidR="00172AD9" w:rsidRPr="0015736F">
        <w:rPr>
          <w:rFonts w:cstheme="minorHAnsi"/>
        </w:rPr>
        <w:t>llawarra</w:t>
      </w:r>
      <w:r w:rsidRPr="0015736F">
        <w:rPr>
          <w:rFonts w:cstheme="minorHAnsi"/>
        </w:rPr>
        <w:t xml:space="preserve"> program and associated websites.</w:t>
      </w:r>
      <w:r w:rsidR="00A13428" w:rsidRPr="0015736F">
        <w:rPr>
          <w:rFonts w:cstheme="minorHAnsi"/>
        </w:rPr>
        <w:t xml:space="preserve"> </w:t>
      </w:r>
      <w:r w:rsidR="0024069B" w:rsidRPr="0015736F">
        <w:rPr>
          <w:rFonts w:cstheme="minorHAnsi"/>
        </w:rPr>
        <w:br/>
      </w:r>
    </w:p>
    <w:p w14:paraId="6D15AA13" w14:textId="7894CF26" w:rsidR="00740A83" w:rsidRPr="0015736F" w:rsidRDefault="00A13428" w:rsidP="00740A83">
      <w:pPr>
        <w:spacing w:after="0" w:line="240" w:lineRule="auto"/>
        <w:ind w:left="357"/>
        <w:rPr>
          <w:rFonts w:cstheme="minorHAnsi"/>
        </w:rPr>
      </w:pPr>
      <w:r w:rsidRPr="0015736F">
        <w:rPr>
          <w:rFonts w:cstheme="minorHAnsi"/>
        </w:rPr>
        <w:t>Regional Development Australia Illawarra (RDA Illawarra) is dedicated to keeping your details private. Any information</w:t>
      </w:r>
      <w:r w:rsidR="00796E75" w:rsidRPr="0015736F">
        <w:rPr>
          <w:rFonts w:cstheme="minorHAnsi"/>
        </w:rPr>
        <w:t xml:space="preserve"> </w:t>
      </w:r>
      <w:r w:rsidRPr="0015736F">
        <w:rPr>
          <w:rFonts w:cstheme="minorHAnsi"/>
        </w:rPr>
        <w:t>we collect in relation to you, is kept strictly secure and shared only with our Program Partners</w:t>
      </w:r>
      <w:r w:rsidR="0024069B" w:rsidRPr="0015736F">
        <w:rPr>
          <w:rFonts w:cstheme="minorHAnsi"/>
        </w:rPr>
        <w:t xml:space="preserve"> and site visit hosts as required.</w:t>
      </w:r>
    </w:p>
    <w:p w14:paraId="732A7FE7" w14:textId="77777777" w:rsidR="00EB20FB" w:rsidRPr="0015736F" w:rsidRDefault="00EB20FB" w:rsidP="00740A83">
      <w:pPr>
        <w:spacing w:after="0" w:line="240" w:lineRule="auto"/>
        <w:ind w:left="357"/>
        <w:rPr>
          <w:rFonts w:cstheme="minorHAnsi"/>
        </w:rPr>
      </w:pPr>
    </w:p>
    <w:tbl>
      <w:tblPr>
        <w:tblStyle w:val="TableGrid"/>
        <w:tblW w:w="10128" w:type="dxa"/>
        <w:tblInd w:w="357" w:type="dxa"/>
        <w:tblLook w:val="04A0" w:firstRow="1" w:lastRow="0" w:firstColumn="1" w:lastColumn="0" w:noHBand="0" w:noVBand="1"/>
      </w:tblPr>
      <w:tblGrid>
        <w:gridCol w:w="2252"/>
        <w:gridCol w:w="3169"/>
        <w:gridCol w:w="1261"/>
        <w:gridCol w:w="3446"/>
      </w:tblGrid>
      <w:tr w:rsidR="00740A83" w:rsidRPr="0015736F" w14:paraId="2BF84B71" w14:textId="77777777" w:rsidTr="004D2F1A">
        <w:tc>
          <w:tcPr>
            <w:tcW w:w="2252" w:type="dxa"/>
            <w:shd w:val="clear" w:color="auto" w:fill="76923C" w:themeFill="accent3" w:themeFillShade="BF"/>
          </w:tcPr>
          <w:p w14:paraId="4079BB6D" w14:textId="77777777" w:rsidR="00EB20FB" w:rsidRPr="0015736F" w:rsidRDefault="00EB20FB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</w:p>
          <w:p w14:paraId="19181DD7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Applicant’s Signature:</w:t>
            </w:r>
          </w:p>
        </w:tc>
        <w:tc>
          <w:tcPr>
            <w:tcW w:w="3169" w:type="dxa"/>
          </w:tcPr>
          <w:p w14:paraId="4D3D8165" w14:textId="77777777" w:rsidR="00740A83" w:rsidRPr="0015736F" w:rsidRDefault="00740A83" w:rsidP="00740A83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61" w:type="dxa"/>
            <w:shd w:val="clear" w:color="auto" w:fill="76923C" w:themeFill="accent3" w:themeFillShade="BF"/>
          </w:tcPr>
          <w:p w14:paraId="4B99D3B0" w14:textId="77777777" w:rsidR="00EB20FB" w:rsidRPr="0015736F" w:rsidRDefault="00EB20FB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</w:p>
          <w:p w14:paraId="675AD22A" w14:textId="77777777" w:rsidR="00740A83" w:rsidRPr="0015736F" w:rsidRDefault="00740A83" w:rsidP="00740A83">
            <w:pPr>
              <w:spacing w:line="360" w:lineRule="auto"/>
              <w:rPr>
                <w:rFonts w:cstheme="minorHAnsi"/>
                <w:b/>
                <w:color w:val="FFFFFF" w:themeColor="background1"/>
              </w:rPr>
            </w:pPr>
            <w:r w:rsidRPr="0015736F">
              <w:rPr>
                <w:rFonts w:cstheme="minorHAnsi"/>
                <w:b/>
                <w:color w:val="FFFFFF" w:themeColor="background1"/>
              </w:rPr>
              <w:t>Date:</w:t>
            </w:r>
          </w:p>
        </w:tc>
        <w:tc>
          <w:tcPr>
            <w:tcW w:w="3446" w:type="dxa"/>
          </w:tcPr>
          <w:p w14:paraId="223D7D2F" w14:textId="77777777" w:rsidR="00740A83" w:rsidRPr="0015736F" w:rsidRDefault="00740A83" w:rsidP="00740A83">
            <w:pPr>
              <w:spacing w:line="360" w:lineRule="auto"/>
              <w:rPr>
                <w:rFonts w:cstheme="minorHAnsi"/>
              </w:rPr>
            </w:pPr>
          </w:p>
        </w:tc>
      </w:tr>
    </w:tbl>
    <w:p w14:paraId="6F72FFF2" w14:textId="77777777" w:rsidR="00740A83" w:rsidRPr="0015736F" w:rsidRDefault="00740A83" w:rsidP="00873B10">
      <w:pPr>
        <w:spacing w:after="0" w:line="240" w:lineRule="auto"/>
        <w:rPr>
          <w:rFonts w:cstheme="minorHAnsi"/>
          <w:sz w:val="2"/>
          <w:szCs w:val="2"/>
        </w:rPr>
      </w:pPr>
    </w:p>
    <w:sectPr w:rsidR="00740A83" w:rsidRPr="0015736F" w:rsidSect="00BF5329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B5257" w14:textId="77777777" w:rsidR="00F0063E" w:rsidRDefault="00F0063E" w:rsidP="008E13CC">
      <w:pPr>
        <w:spacing w:after="0" w:line="240" w:lineRule="auto"/>
      </w:pPr>
      <w:r>
        <w:separator/>
      </w:r>
    </w:p>
  </w:endnote>
  <w:endnote w:type="continuationSeparator" w:id="0">
    <w:p w14:paraId="61A3C12D" w14:textId="77777777" w:rsidR="00F0063E" w:rsidRDefault="00F0063E" w:rsidP="008E1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334BF" w14:textId="77777777" w:rsidR="00F0063E" w:rsidRDefault="00F0063E" w:rsidP="008E13CC">
      <w:pPr>
        <w:spacing w:after="0" w:line="240" w:lineRule="auto"/>
      </w:pPr>
      <w:r>
        <w:separator/>
      </w:r>
    </w:p>
  </w:footnote>
  <w:footnote w:type="continuationSeparator" w:id="0">
    <w:p w14:paraId="7760D048" w14:textId="77777777" w:rsidR="00F0063E" w:rsidRDefault="00F0063E" w:rsidP="008E13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B1E8C"/>
    <w:multiLevelType w:val="hybridMultilevel"/>
    <w:tmpl w:val="31447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50AD1"/>
    <w:multiLevelType w:val="hybridMultilevel"/>
    <w:tmpl w:val="70CCD11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1AD16B88"/>
    <w:multiLevelType w:val="hybridMultilevel"/>
    <w:tmpl w:val="330CA21C"/>
    <w:lvl w:ilvl="0" w:tplc="470E469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A57B9"/>
    <w:multiLevelType w:val="hybridMultilevel"/>
    <w:tmpl w:val="149E3D1A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56D32E48"/>
    <w:multiLevelType w:val="hybridMultilevel"/>
    <w:tmpl w:val="69FC4C6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432022184">
    <w:abstractNumId w:val="0"/>
  </w:num>
  <w:num w:numId="2" w16cid:durableId="782505175">
    <w:abstractNumId w:val="4"/>
  </w:num>
  <w:num w:numId="3" w16cid:durableId="1688143301">
    <w:abstractNumId w:val="3"/>
  </w:num>
  <w:num w:numId="4" w16cid:durableId="1449856371">
    <w:abstractNumId w:val="1"/>
  </w:num>
  <w:num w:numId="5" w16cid:durableId="3354949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tTSyMDA0MTAxtzBU0lEKTi0uzszPAykwrgUA/F6z/CwAAAA="/>
  </w:docVars>
  <w:rsids>
    <w:rsidRoot w:val="003B51B6"/>
    <w:rsid w:val="00005040"/>
    <w:rsid w:val="000105E2"/>
    <w:rsid w:val="00015B42"/>
    <w:rsid w:val="00030FAA"/>
    <w:rsid w:val="000579FA"/>
    <w:rsid w:val="00065FB1"/>
    <w:rsid w:val="000C120D"/>
    <w:rsid w:val="000E3D52"/>
    <w:rsid w:val="000E5712"/>
    <w:rsid w:val="0010032B"/>
    <w:rsid w:val="001257CF"/>
    <w:rsid w:val="0015736F"/>
    <w:rsid w:val="00163226"/>
    <w:rsid w:val="00165F9C"/>
    <w:rsid w:val="00172AD9"/>
    <w:rsid w:val="00172E74"/>
    <w:rsid w:val="00173222"/>
    <w:rsid w:val="00173E39"/>
    <w:rsid w:val="00174232"/>
    <w:rsid w:val="001A1AA1"/>
    <w:rsid w:val="001B7D1A"/>
    <w:rsid w:val="0024069B"/>
    <w:rsid w:val="00240D57"/>
    <w:rsid w:val="002428DE"/>
    <w:rsid w:val="00257687"/>
    <w:rsid w:val="002624B3"/>
    <w:rsid w:val="00280FFC"/>
    <w:rsid w:val="002A08D0"/>
    <w:rsid w:val="002B3F77"/>
    <w:rsid w:val="002B56E5"/>
    <w:rsid w:val="002F08F5"/>
    <w:rsid w:val="00327089"/>
    <w:rsid w:val="003349E9"/>
    <w:rsid w:val="00370D26"/>
    <w:rsid w:val="00377734"/>
    <w:rsid w:val="003B268D"/>
    <w:rsid w:val="003B51B6"/>
    <w:rsid w:val="003C70DF"/>
    <w:rsid w:val="003D3842"/>
    <w:rsid w:val="00431966"/>
    <w:rsid w:val="00441732"/>
    <w:rsid w:val="0046598E"/>
    <w:rsid w:val="004820D5"/>
    <w:rsid w:val="004934DC"/>
    <w:rsid w:val="00495798"/>
    <w:rsid w:val="004A2E68"/>
    <w:rsid w:val="004C0FEF"/>
    <w:rsid w:val="004D0D9A"/>
    <w:rsid w:val="004D2F1A"/>
    <w:rsid w:val="00563922"/>
    <w:rsid w:val="00563E91"/>
    <w:rsid w:val="0057048F"/>
    <w:rsid w:val="00575744"/>
    <w:rsid w:val="005B09B1"/>
    <w:rsid w:val="005D1DAF"/>
    <w:rsid w:val="005D315E"/>
    <w:rsid w:val="005E2D1C"/>
    <w:rsid w:val="005F2B71"/>
    <w:rsid w:val="005F63F3"/>
    <w:rsid w:val="00605477"/>
    <w:rsid w:val="00611CB0"/>
    <w:rsid w:val="006231CC"/>
    <w:rsid w:val="0062668A"/>
    <w:rsid w:val="006319C7"/>
    <w:rsid w:val="006373E7"/>
    <w:rsid w:val="00644867"/>
    <w:rsid w:val="00652725"/>
    <w:rsid w:val="006A4021"/>
    <w:rsid w:val="006D205C"/>
    <w:rsid w:val="006F0937"/>
    <w:rsid w:val="006F0D7E"/>
    <w:rsid w:val="00740A83"/>
    <w:rsid w:val="00741EAC"/>
    <w:rsid w:val="00746F06"/>
    <w:rsid w:val="007521B8"/>
    <w:rsid w:val="00770B7A"/>
    <w:rsid w:val="007716FD"/>
    <w:rsid w:val="007921AD"/>
    <w:rsid w:val="00796E75"/>
    <w:rsid w:val="00797127"/>
    <w:rsid w:val="007D7DAC"/>
    <w:rsid w:val="008241C1"/>
    <w:rsid w:val="00834495"/>
    <w:rsid w:val="008425CA"/>
    <w:rsid w:val="008512D7"/>
    <w:rsid w:val="00864E4B"/>
    <w:rsid w:val="00867E57"/>
    <w:rsid w:val="00873B10"/>
    <w:rsid w:val="008B79FF"/>
    <w:rsid w:val="008C7EEB"/>
    <w:rsid w:val="008E13CC"/>
    <w:rsid w:val="008F2451"/>
    <w:rsid w:val="0097149E"/>
    <w:rsid w:val="009A5507"/>
    <w:rsid w:val="009C2725"/>
    <w:rsid w:val="009D61F9"/>
    <w:rsid w:val="009F07D9"/>
    <w:rsid w:val="009F2A99"/>
    <w:rsid w:val="00A01772"/>
    <w:rsid w:val="00A13428"/>
    <w:rsid w:val="00A148AC"/>
    <w:rsid w:val="00A16EC3"/>
    <w:rsid w:val="00A4580E"/>
    <w:rsid w:val="00A76642"/>
    <w:rsid w:val="00A852CA"/>
    <w:rsid w:val="00A97395"/>
    <w:rsid w:val="00AA3D2B"/>
    <w:rsid w:val="00AB70CE"/>
    <w:rsid w:val="00AC3547"/>
    <w:rsid w:val="00AD1231"/>
    <w:rsid w:val="00B13EE8"/>
    <w:rsid w:val="00B16D3F"/>
    <w:rsid w:val="00B2216C"/>
    <w:rsid w:val="00B2289A"/>
    <w:rsid w:val="00BA65F4"/>
    <w:rsid w:val="00BE13B0"/>
    <w:rsid w:val="00BE7B07"/>
    <w:rsid w:val="00BF5329"/>
    <w:rsid w:val="00C25FA6"/>
    <w:rsid w:val="00C33141"/>
    <w:rsid w:val="00C45859"/>
    <w:rsid w:val="00C70330"/>
    <w:rsid w:val="00C712B0"/>
    <w:rsid w:val="00CA4049"/>
    <w:rsid w:val="00CE3846"/>
    <w:rsid w:val="00D60BAA"/>
    <w:rsid w:val="00D748A0"/>
    <w:rsid w:val="00DD3019"/>
    <w:rsid w:val="00DD795D"/>
    <w:rsid w:val="00DE386F"/>
    <w:rsid w:val="00E45FE4"/>
    <w:rsid w:val="00E53567"/>
    <w:rsid w:val="00E6136B"/>
    <w:rsid w:val="00E75F10"/>
    <w:rsid w:val="00E84CC7"/>
    <w:rsid w:val="00EA3101"/>
    <w:rsid w:val="00EB20FB"/>
    <w:rsid w:val="00ED19AC"/>
    <w:rsid w:val="00EE20CB"/>
    <w:rsid w:val="00EE72FA"/>
    <w:rsid w:val="00EF1C6F"/>
    <w:rsid w:val="00EF42BD"/>
    <w:rsid w:val="00F0063E"/>
    <w:rsid w:val="00F03D01"/>
    <w:rsid w:val="00F108B2"/>
    <w:rsid w:val="00F31AE0"/>
    <w:rsid w:val="00F40A46"/>
    <w:rsid w:val="00F503E5"/>
    <w:rsid w:val="00FA3F22"/>
    <w:rsid w:val="00FA3F66"/>
    <w:rsid w:val="00FB41A6"/>
    <w:rsid w:val="00FE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747C0"/>
  <w15:docId w15:val="{4BB23EBE-1DAF-4D8D-8183-151E534EB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51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51B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3B51B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4D0D9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4659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1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3CC"/>
  </w:style>
  <w:style w:type="paragraph" w:styleId="Footer">
    <w:name w:val="footer"/>
    <w:basedOn w:val="Normal"/>
    <w:link w:val="FooterChar"/>
    <w:uiPriority w:val="99"/>
    <w:unhideWhenUsed/>
    <w:rsid w:val="008E1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3CC"/>
  </w:style>
  <w:style w:type="character" w:styleId="UnresolvedMention">
    <w:name w:val="Unresolved Mention"/>
    <w:basedOn w:val="DefaultParagraphFont"/>
    <w:uiPriority w:val="99"/>
    <w:semiHidden/>
    <w:unhideWhenUsed/>
    <w:rsid w:val="00172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5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dmin@rdaillawarra.com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0598A2026D44BA9B244AEA88E385C" ma:contentTypeVersion="20" ma:contentTypeDescription="Create a new document." ma:contentTypeScope="" ma:versionID="729370c4d377f671b82a0ea4b4b61e37">
  <xsd:schema xmlns:xsd="http://www.w3.org/2001/XMLSchema" xmlns:xs="http://www.w3.org/2001/XMLSchema" xmlns:p="http://schemas.microsoft.com/office/2006/metadata/properties" xmlns:ns2="c65e139f-5264-443a-bdb1-8b586ac29894" xmlns:ns3="d03569cd-3467-43b8-bf74-e7f3310ba446" targetNamespace="http://schemas.microsoft.com/office/2006/metadata/properties" ma:root="true" ma:fieldsID="643cc5e92420940336009db4717bde30" ns2:_="" ns3:_="">
    <xsd:import namespace="c65e139f-5264-443a-bdb1-8b586ac29894"/>
    <xsd:import namespace="d03569cd-3467-43b8-bf74-e7f3310ba44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e139f-5264-443a-bdb1-8b586ac298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8dd52c07-77e8-4480-a51d-71321ca1e2a1}" ma:internalName="TaxCatchAll" ma:showField="CatchAllData" ma:web="c65e139f-5264-443a-bdb1-8b586ac29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569cd-3467-43b8-bf74-e7f3310ba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c01c4f-4cfd-49a7-9297-c07d601543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5e139f-5264-443a-bdb1-8b586ac29894" xsi:nil="true"/>
    <lcf76f155ced4ddcb4097134ff3c332f xmlns="d03569cd-3467-43b8-bf74-e7f3310ba44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A5B485B-7B37-4959-A98A-44AF5C1EA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e139f-5264-443a-bdb1-8b586ac29894"/>
    <ds:schemaRef ds:uri="d03569cd-3467-43b8-bf74-e7f3310ba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7C5F27-7213-4AF3-929B-691C43E530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F3E71B-E9AF-403E-A978-434D092343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127B67-0CD6-4965-A3D2-DE54F7E99497}">
  <ds:schemaRefs>
    <ds:schemaRef ds:uri="http://schemas.microsoft.com/office/2006/metadata/properties"/>
    <ds:schemaRef ds:uri="http://schemas.microsoft.com/office/infopath/2007/PartnerControls"/>
    <ds:schemaRef ds:uri="c65e139f-5264-443a-bdb1-8b586ac29894"/>
    <ds:schemaRef ds:uri="d03569cd-3467-43b8-bf74-e7f3310ba4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brown</dc:creator>
  <cp:keywords/>
  <dc:description/>
  <cp:lastModifiedBy>Kirsten Bissett</cp:lastModifiedBy>
  <cp:revision>56</cp:revision>
  <cp:lastPrinted>2016-08-04T04:56:00Z</cp:lastPrinted>
  <dcterms:created xsi:type="dcterms:W3CDTF">2021-04-19T03:14:00Z</dcterms:created>
  <dcterms:modified xsi:type="dcterms:W3CDTF">2023-10-18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0598A2026D44BA9B244AEA88E385C</vt:lpwstr>
  </property>
  <property fmtid="{D5CDD505-2E9C-101B-9397-08002B2CF9AE}" pid="3" name="MediaServiceImageTags">
    <vt:lpwstr/>
  </property>
</Properties>
</file>